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  <Override PartName="/word/settings2.xml" ContentType="application/vnd.openxmlformats-officedocument.wordprocessingml.settings+xml"/>
  <Override PartName="/word/header21.xml" ContentType="application/vnd.openxmlformats-officedocument.wordprocessingml.header+xml"/>
  <Override PartName="/word/styles2.xml" ContentType="application/vnd.openxmlformats-officedocument.wordprocessingml.styles+xml"/>
  <Override PartName="/word/header12.xml" ContentType="application/vnd.openxmlformats-officedocument.wordprocessingml.header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84A916" w14:textId="5F87E6D8" w:rsidR="00342006" w:rsidRDefault="00BE52B6">
      <w:r>
        <w:rPr>
          <w:noProof/>
          <w:lang w:bidi="sv-S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1AC73D8" wp14:editId="5F4E9C7D">
                <wp:simplePos x="0" y="0"/>
                <wp:positionH relativeFrom="page">
                  <wp:align>left</wp:align>
                </wp:positionH>
                <wp:positionV relativeFrom="paragraph">
                  <wp:posOffset>-1125855</wp:posOffset>
                </wp:positionV>
                <wp:extent cx="7772400" cy="10706100"/>
                <wp:effectExtent l="0" t="0" r="0" b="0"/>
                <wp:wrapNone/>
                <wp:docPr id="1" name="Grup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06100"/>
                          <a:chOff x="0" y="0"/>
                          <a:chExt cx="7772400" cy="10113010"/>
                        </a:xfrm>
                      </wpg:grpSpPr>
                      <wps:wsp>
                        <wps:cNvPr id="3" name="Rektangel 3">
                          <a:extLst>
                            <a:ext uri="{FF2B5EF4-FFF2-40B4-BE49-F238E27FC236}">
                              <a16:creationId xmlns:a16="http://schemas.microsoft.com/office/drawing/2014/main" id="{D6631FCC-609C-4086-942B-812DCD5D983F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ktangel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Rektangel 8">
                          <a:extLst>
                            <a:ext uri="{FF2B5EF4-FFF2-40B4-BE49-F238E27FC236}">
                              <a16:creationId xmlns:a16="http://schemas.microsoft.com/office/drawing/2014/main" id="{D4EDA41C-4BCD-45CB-A5E5-E28A5F949C20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Parallelogram 9">
                          <a:extLst>
                            <a:ext uri="{FF2B5EF4-FFF2-40B4-BE49-F238E27FC236}">
                              <a16:creationId xmlns:a16="http://schemas.microsoft.com/office/drawing/2014/main" id="{BF9D6B43-AD60-4B2F-B7A2-F4840477F1E5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" name="Textruta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40385F" w14:textId="77777777" w:rsidR="00BE52B6" w:rsidRPr="00372B3C" w:rsidRDefault="00BE52B6" w:rsidP="00BE52B6">
                              <w:pPr>
                                <w:pStyle w:val="Stjrna"/>
                              </w:pPr>
                              <w:r w:rsidRPr="00372B3C">
                                <w:rPr>
                                  <w:lang w:bidi="sv-SE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Textruta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291D42" w14:textId="77777777" w:rsidR="00BE52B6" w:rsidRPr="00372B3C" w:rsidRDefault="00BE52B6" w:rsidP="00BE52B6">
                              <w:pPr>
                                <w:pStyle w:val="Stjrna1"/>
                              </w:pPr>
                              <w:r w:rsidRPr="00372B3C">
                                <w:rPr>
                                  <w:lang w:bidi="sv-SE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" name="Textruta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1C26DD" w14:textId="77777777" w:rsidR="00BE52B6" w:rsidRPr="00372B3C" w:rsidRDefault="00BE52B6" w:rsidP="00BE52B6">
                              <w:pPr>
                                <w:pStyle w:val="Stjrna"/>
                              </w:pPr>
                              <w:r w:rsidRPr="00372B3C">
                                <w:rPr>
                                  <w:lang w:bidi="sv-SE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AC73D8" id="Grupp 1" o:spid="_x0000_s1026" alt="&quot;&quot;" style="position:absolute;left:0;text-align:left;margin-left:0;margin-top:-88.65pt;width:612pt;height:843pt;z-index:-251657216;mso-position-horizontal:left;mso-position-horizontal-relative:page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">
                <v:rect id="Rektangel 3" o:spid="_x0000_s1027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" fillcolor="#0d0d0d [3069]" stroked="f" strokeweight="1pt"/>
                <v:rect id="Rektangel 16" o:spid="_x0000_s1028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" fillcolor="#1d3150 [808]" stroked="f" strokeweight="1pt"/>
                <v:rect id="Rektangel 8" o:spid="_x0000_s1029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" fillcolor="#c5a635" stroked="f" strokeweight="1p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9" o:spid="_x0000_s1030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" adj="3054" fillcolor="#0d0d0d [3069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ruta 2" o:spid="_x0000_s1031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7240385F" w14:textId="77777777" w:rsidR="00BE52B6" w:rsidRPr="00372B3C" w:rsidRDefault="00BE52B6" w:rsidP="00BE52B6">
                        <w:pPr>
                          <w:pStyle w:val="Stjrna"/>
                        </w:pPr>
                        <w:r w:rsidRPr="00372B3C">
                          <w:rPr>
                            <w:lang w:bidi="sv-SE"/>
                          </w:rPr>
                          <w:t>*</w:t>
                        </w:r>
                      </w:p>
                    </w:txbxContent>
                  </v:textbox>
                </v:shape>
                <v:shape id="Textruta 2" o:spid="_x0000_s1032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65291D42" w14:textId="77777777" w:rsidR="00BE52B6" w:rsidRPr="00372B3C" w:rsidRDefault="00BE52B6" w:rsidP="00BE52B6">
                        <w:pPr>
                          <w:pStyle w:val="Stjrna1"/>
                        </w:pPr>
                        <w:r w:rsidRPr="00372B3C">
                          <w:rPr>
                            <w:lang w:bidi="sv-SE"/>
                          </w:rPr>
                          <w:t>*</w:t>
                        </w:r>
                      </w:p>
                    </w:txbxContent>
                  </v:textbox>
                </v:shape>
                <v:shape id="Textruta 2" o:spid="_x0000_s1033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3E1C26DD" w14:textId="77777777" w:rsidR="00BE52B6" w:rsidRPr="00372B3C" w:rsidRDefault="00BE52B6" w:rsidP="00BE52B6">
                        <w:pPr>
                          <w:pStyle w:val="Stjrna"/>
                        </w:pPr>
                        <w:r w:rsidRPr="00372B3C">
                          <w:rPr>
                            <w:lang w:bidi="sv-SE"/>
                          </w:rPr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  <w:lang w:bidi="sv-SE"/>
        </w:rPr>
        <w:t xml:space="preserve"> </w:t>
      </w:r>
      <w:r w:rsidR="002E1229">
        <w:rPr>
          <w:noProof/>
          <w:lang w:bidi="sv-SE"/>
        </w:rPr>
        <mc:AlternateContent>
          <mc:Choice Requires="wpg">
            <w:drawing>
              <wp:inline distT="0" distB="0" distL="0" distR="0" wp14:anchorId="2E05BA33" wp14:editId="12F6A58F">
                <wp:extent cx="6737355" cy="6577781"/>
                <wp:effectExtent l="0" t="0" r="0" b="0"/>
                <wp:docPr id="33" name="Grupp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7355" cy="6577781"/>
                          <a:chOff x="0" y="0"/>
                          <a:chExt cx="6737355" cy="6577781"/>
                        </a:xfrm>
                      </wpg:grpSpPr>
                      <wps:wsp>
                        <wps:cNvPr id="19" name="Textruta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321" y="5618613"/>
                            <a:ext cx="3328034" cy="95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-1861431496"/>
                                <w:placeholder>
                                  <w:docPart w:val="356BC7418F554BC39D15CF374E22913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F0680E" w14:textId="4CCA9954" w:rsidR="002E1229" w:rsidRDefault="002E1229" w:rsidP="002E1229">
                                  <w:pPr>
                                    <w:pStyle w:val="Subtitle"/>
                                  </w:pPr>
                                  <w:r>
                                    <w:rPr>
                                      <w:lang w:bidi="sv-SE"/>
                                    </w:rPr>
                                    <w:t>Glad uppskattningsvecka för lärar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31" name="Grupp 31"/>
                        <wpg:cNvGrpSpPr/>
                        <wpg:grpSpPr>
                          <a:xfrm>
                            <a:off x="0" y="0"/>
                            <a:ext cx="6329686" cy="5297711"/>
                            <a:chOff x="-1571625" y="-942974"/>
                            <a:chExt cx="6325206" cy="5294053"/>
                          </a:xfrm>
                        </wpg:grpSpPr>
                        <wps:wsp>
                          <wps:cNvPr id="48" name="Textruta 12"/>
                          <wps:cNvSpPr txBox="1"/>
                          <wps:spPr>
                            <a:xfrm rot="1615059">
                              <a:off x="3643752" y="2131383"/>
                              <a:ext cx="1109829" cy="221969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85133881"/>
                                  <w:placeholder>
                                    <w:docPart w:val="ABB0D5B66AE447359C2B3F09A8B6DF1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57B085" w14:textId="77777777" w:rsidR="00342006" w:rsidRPr="001237DC" w:rsidRDefault="00342006" w:rsidP="001237DC">
                                    <w:pPr>
                                      <w:pStyle w:val="Title"/>
                                    </w:pPr>
                                    <w:r w:rsidRPr="001237DC">
                                      <w:rPr>
                                        <w:lang w:bidi="sv-SE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6" name="Textruta 5"/>
                          <wps:cNvSpPr txBox="1"/>
                          <wps:spPr>
                            <a:xfrm>
                              <a:off x="-1571625" y="-942974"/>
                              <a:ext cx="5570719" cy="2219697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365864097"/>
                                  <w:placeholder>
                                    <w:docPart w:val="69784340C4B84BC19EE27747D21386A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E1BBE26" w14:textId="0F444DE7" w:rsidR="00342006" w:rsidRPr="00465C26" w:rsidRDefault="00F30938" w:rsidP="001237DC">
                                    <w:pPr>
                                      <w:pStyle w:val="Title"/>
                                    </w:pPr>
                                    <w:r w:rsidRPr="00F30938">
                                      <w:rPr>
                                        <w:lang w:bidi="sv-SE"/>
                                      </w:rPr>
                                      <w:t>MU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49" name="Textruta 9"/>
                          <wps:cNvSpPr txBox="1"/>
                          <wps:spPr>
                            <a:xfrm rot="21253525">
                              <a:off x="430961" y="463746"/>
                              <a:ext cx="2730471" cy="2219696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2137629351"/>
                                  <w:placeholder>
                                    <w:docPart w:val="B6AA860EAD984519BE983FD881B22C38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95A9DDC" w14:textId="511A5B8B" w:rsidR="00342006" w:rsidRDefault="00F30938" w:rsidP="001237DC">
                                    <w:pPr>
                                      <w:pStyle w:val="Title"/>
                                    </w:pPr>
                                    <w:r w:rsidRPr="00F30938">
                                      <w:rPr>
                                        <w:lang w:bidi="sv-SE"/>
                                      </w:rPr>
                                      <w:t>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0" name="Textruta 10"/>
                          <wps:cNvSpPr txBox="1"/>
                          <wps:spPr>
                            <a:xfrm rot="454350">
                              <a:off x="1463950" y="1826058"/>
                              <a:ext cx="1966472" cy="2219696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069526160"/>
                                  <w:placeholder>
                                    <w:docPart w:val="85F3ED9683884337ADDB07EE2E5AEF2B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466C388" w14:textId="1F730F34" w:rsidR="00342006" w:rsidRPr="001237DC" w:rsidRDefault="00F30938" w:rsidP="001237DC">
                                    <w:pPr>
                                      <w:pStyle w:val="Title"/>
                                    </w:pPr>
                                    <w:r w:rsidRPr="00F30938">
                                      <w:rPr>
                                        <w:lang w:bidi="sv-SE"/>
                                      </w:rPr>
                                      <w:t>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64" name="Textruta 15"/>
                        <wps:cNvSpPr txBox="1"/>
                        <wps:spPr>
                          <a:xfrm rot="21325193">
                            <a:off x="68239" y="5308979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05C3499" w14:textId="318B9333" w:rsidR="001237DC" w:rsidRPr="00A6001B" w:rsidRDefault="00523915" w:rsidP="001237DC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Style w:val="SubtleEmphasis"/>
                                  </w:rPr>
                                  <w:id w:val="-1481454422"/>
                                  <w:placeholder>
                                    <w:docPart w:val="166F8F4207C140379392C997554B330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ubtleEmphasis"/>
                                  </w:rPr>
                                </w:sdtEndPr>
                                <w:sdtContent>
                                  <w:r w:rsidR="002E1229">
                                    <w:rPr>
                                      <w:rStyle w:val="SubtleEmphasis"/>
                                      <w:lang w:bidi="sv-SE"/>
                                    </w:rPr>
                                    <w:t>Till</w:t>
                                  </w:r>
                                </w:sdtContent>
                              </w:sdt>
                              <w:r w:rsidR="001237DC">
                                <w:rPr>
                                  <w:lang w:bidi="sv-SE"/>
                                </w:rPr>
                                <w:t xml:space="preserve"> </w:t>
                              </w:r>
                              <w:r w:rsidR="00F30938">
                                <w:rPr>
                                  <w:lang w:bidi="sv-SE"/>
                                </w:rPr>
                                <w:br/>
                              </w:r>
                              <w:sdt>
                                <w:sdtPr>
                                  <w:id w:val="83043557"/>
                                  <w:placeholder>
                                    <w:docPart w:val="B01F144B61614E4A882D9B505A27E17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1237DC" w:rsidRPr="00B63425">
                                    <w:rPr>
                                      <w:lang w:bidi="sv-SE"/>
                                    </w:rPr>
                                    <w:t>alla</w:t>
                                  </w:r>
                                  <w:r w:rsidR="002E1229">
                                    <w:rPr>
                                      <w:lang w:bidi="sv-SE"/>
                                    </w:rPr>
                                    <w:t>lärare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05BA33" id="Grupp 33" o:spid="_x0000_s1034" alt="&quot;&quot;" style="width:530.5pt;height:517.95pt;mso-position-horizontal-relative:char;mso-position-vertical-relative:line" coordsize="67373,657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">
                <v:shape id="Textruta 2" o:spid="_x0000_s1035" type="#_x0000_t202" style="position:absolute;left:34093;top:56186;width:33280;height:9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sdt>
                        <w:sdtPr>
                          <w:id w:val="-1861431496"/>
                          <w:placeholder>
                            <w:docPart w:val="356BC7418F554BC39D15CF374E22913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F0680E" w14:textId="4CCA9954" w:rsidR="002E1229" w:rsidRDefault="002E1229" w:rsidP="002E1229">
                            <w:pPr>
                              <w:pStyle w:val="Subtitle"/>
                            </w:pPr>
                            <w:r>
                              <w:rPr>
                                <w:lang w:bidi="sv-SE"/>
                              </w:rPr>
                              <w:t>Glad uppskattningsvecka för lärare</w:t>
                            </w:r>
                          </w:p>
                        </w:sdtContent>
                      </w:sdt>
                    </w:txbxContent>
                  </v:textbox>
                </v:shape>
                <v:group id="Grupp 31" o:spid="_x0000_s1036" style="position:absolute;width:63296;height:52977" coordorigin="-15716,-9429" coordsize="63252,52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Textruta 12" o:spid="_x0000_s1037" type="#_x0000_t202" style="position:absolute;left:36437;top:21313;width:11098;height:22197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" filled="f" stroked="f">
                    <v:textbox style="mso-fit-shape-to-text:t">
                      <w:txbxContent>
                        <w:sdt>
                          <w:sdtPr>
                            <w:id w:val="-185133881"/>
                            <w:placeholder>
                              <w:docPart w:val="ABB0D5B66AE447359C2B3F09A8B6DF1E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57B085" w14:textId="77777777" w:rsidR="00342006" w:rsidRPr="001237DC" w:rsidRDefault="00342006" w:rsidP="001237DC">
                              <w:pPr>
                                <w:pStyle w:val="Title"/>
                              </w:pPr>
                              <w:r w:rsidRPr="001237DC">
                                <w:rPr>
                                  <w:lang w:bidi="sv-SE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ruta 5" o:spid="_x0000_s1038" type="#_x0000_t202" style="position:absolute;left:-15716;top:-9429;width:55706;height:22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365864097"/>
                            <w:placeholder>
                              <w:docPart w:val="69784340C4B84BC19EE27747D21386AE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E1BBE26" w14:textId="0F444DE7" w:rsidR="00342006" w:rsidRPr="00465C26" w:rsidRDefault="00F30938" w:rsidP="001237DC">
                              <w:pPr>
                                <w:pStyle w:val="Title"/>
                              </w:pPr>
                              <w:r w:rsidRPr="00F30938">
                                <w:rPr>
                                  <w:lang w:bidi="sv-SE"/>
                                </w:rPr>
                                <w:t>MU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ruta 9" o:spid="_x0000_s1039" type="#_x0000_t202" style="position:absolute;left:4309;top:4637;width:27305;height:22197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2137629351"/>
                            <w:placeholder>
                              <w:docPart w:val="B6AA860EAD984519BE983FD881B22C38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195A9DDC" w14:textId="511A5B8B" w:rsidR="00342006" w:rsidRDefault="00F30938" w:rsidP="001237DC">
                              <w:pPr>
                                <w:pStyle w:val="Title"/>
                              </w:pPr>
                              <w:r w:rsidRPr="00F30938">
                                <w:rPr>
                                  <w:lang w:bidi="sv-SE"/>
                                </w:rPr>
                                <w:t>M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ruta 10" o:spid="_x0000_s1040" type="#_x0000_t202" style="position:absolute;left:14639;top:18260;width:19665;height:22197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069526160"/>
                            <w:placeholder>
                              <w:docPart w:val="85F3ED9683884337ADDB07EE2E5AEF2B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466C388" w14:textId="1F730F34" w:rsidR="00342006" w:rsidRPr="001237DC" w:rsidRDefault="00F30938" w:rsidP="001237DC">
                              <w:pPr>
                                <w:pStyle w:val="Title"/>
                              </w:pPr>
                              <w:r w:rsidRPr="00F30938">
                                <w:rPr>
                                  <w:lang w:bidi="sv-SE"/>
                                </w:rPr>
                                <w:t>S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Textruta 15" o:spid="_x0000_s1041" type="#_x0000_t202" style="position:absolute;left:682;top:53089;width:28892;height:10383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" filled="f" stroked="f">
                  <v:textbox>
                    <w:txbxContent>
                      <w:p w14:paraId="605C3499" w14:textId="318B9333" w:rsidR="001237DC" w:rsidRPr="00A6001B" w:rsidRDefault="00523915" w:rsidP="001237DC">
                        <w:pPr>
                          <w:pStyle w:val="Heading1"/>
                        </w:pPr>
                        <w:sdt>
                          <w:sdtPr>
                            <w:rPr>
                              <w:rStyle w:val="SubtleEmphasis"/>
                            </w:rPr>
                            <w:id w:val="-1481454422"/>
                            <w:placeholder>
                              <w:docPart w:val="166F8F4207C140379392C997554B330D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ubtleEmphasis"/>
                            </w:rPr>
                          </w:sdtEndPr>
                          <w:sdtContent>
                            <w:r w:rsidR="002E1229">
                              <w:rPr>
                                <w:rStyle w:val="SubtleEmphasis"/>
                                <w:lang w:bidi="sv-SE"/>
                              </w:rPr>
                              <w:t>Till</w:t>
                            </w:r>
                          </w:sdtContent>
                        </w:sdt>
                        <w:r w:rsidR="001237DC">
                          <w:rPr>
                            <w:lang w:bidi="sv-SE"/>
                          </w:rPr>
                          <w:t xml:space="preserve"> </w:t>
                        </w:r>
                        <w:r w:rsidR="00F30938">
                          <w:rPr>
                            <w:lang w:bidi="sv-SE"/>
                          </w:rPr>
                          <w:br/>
                        </w:r>
                        <w:sdt>
                          <w:sdtPr>
                            <w:id w:val="83043557"/>
                            <w:placeholder>
                              <w:docPart w:val="B01F144B61614E4A882D9B505A27E170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1237DC" w:rsidRPr="00B63425">
                              <w:rPr>
                                <w:lang w:bidi="sv-SE"/>
                              </w:rPr>
                              <w:t>alla</w:t>
                            </w:r>
                            <w:r w:rsidR="002E1229">
                              <w:rPr>
                                <w:lang w:bidi="sv-SE"/>
                              </w:rPr>
                              <w:t>lärare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40"/>
        <w:gridCol w:w="3506"/>
        <w:gridCol w:w="3520"/>
      </w:tblGrid>
      <w:tr w:rsidR="00385ED7" w14:paraId="17AAD998" w14:textId="77777777" w:rsidTr="00385ED7">
        <w:sdt>
          <w:sdtPr>
            <w:id w:val="-1009063812"/>
            <w:placeholder>
              <w:docPart w:val="B6EBF1A85BE44CDA981AAFDDFE46A12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6E1A1748" w14:textId="78E63DB4" w:rsidR="00385ED7" w:rsidRDefault="00385ED7" w:rsidP="00385ED7">
                <w:pPr>
                  <w:pStyle w:val="Heading2"/>
                </w:pPr>
                <w:r>
                  <w:rPr>
                    <w:lang w:bidi="sv-SE"/>
                  </w:rPr>
                  <w:t>Måndag</w:t>
                </w:r>
              </w:p>
            </w:tc>
          </w:sdtContent>
        </w:sdt>
        <w:sdt>
          <w:sdtPr>
            <w:id w:val="1787779955"/>
            <w:placeholder>
              <w:docPart w:val="FCEA349804514264B3435467588C531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79FC1BFD" w14:textId="05A5A028" w:rsidR="00385ED7" w:rsidRDefault="00385ED7" w:rsidP="00385ED7">
                <w:pPr>
                  <w:pStyle w:val="Heading2"/>
                </w:pPr>
                <w:r>
                  <w:rPr>
                    <w:lang w:bidi="sv-SE"/>
                  </w:rPr>
                  <w:t>Onsdag</w:t>
                </w:r>
              </w:p>
            </w:tc>
          </w:sdtContent>
        </w:sdt>
        <w:sdt>
          <w:sdtPr>
            <w:id w:val="523364361"/>
            <w:placeholder>
              <w:docPart w:val="FF53C99AAEFE413FA489FE738683D30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57CABC68" w14:textId="05E6CFBF" w:rsidR="00385ED7" w:rsidRDefault="00385ED7" w:rsidP="00385ED7">
                <w:pPr>
                  <w:pStyle w:val="Heading2"/>
                </w:pPr>
                <w:r>
                  <w:rPr>
                    <w:lang w:bidi="sv-SE"/>
                  </w:rPr>
                  <w:t>Torsdag</w:t>
                </w:r>
              </w:p>
            </w:tc>
          </w:sdtContent>
        </w:sdt>
      </w:tr>
      <w:tr w:rsidR="00385ED7" w14:paraId="2AE4F81B" w14:textId="77777777" w:rsidTr="00F74C74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195594008"/>
              <w:placeholder>
                <w:docPart w:val="CF8278001B5647B9A67DEB15983FEDC9"/>
              </w:placeholder>
              <w:temporary/>
              <w:showingPlcHdr/>
              <w15:appearance w15:val="hidden"/>
            </w:sdtPr>
            <w:sdtEndPr/>
            <w:sdtContent>
              <w:p w14:paraId="638FE1D9" w14:textId="77777777" w:rsidR="00385ED7" w:rsidRDefault="00385ED7">
                <w:r w:rsidRPr="00385ED7">
                  <w:rPr>
                    <w:lang w:bidi="sv-SE"/>
                  </w:rPr>
                  <w:t>Lunch för att uppskatta lärare</w:t>
                </w:r>
              </w:p>
            </w:sdtContent>
          </w:sdt>
          <w:p w14:paraId="106A60B5" w14:textId="52E74E50" w:rsidR="002A7407" w:rsidRDefault="00523915" w:rsidP="002A7407">
            <w:pPr>
              <w:pStyle w:val="Signature"/>
            </w:pPr>
            <w:sdt>
              <w:sdtPr>
                <w:id w:val="1333178547"/>
                <w:placeholder>
                  <w:docPart w:val="00F9B7EA7C964BBA96822EBE21D5AEAD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rPr>
                    <w:lang w:bidi="sv-SE"/>
                  </w:rPr>
                  <w:t>2 maj</w:t>
                </w:r>
              </w:sdtContent>
            </w:sdt>
            <w:r w:rsidR="002A7407">
              <w:rPr>
                <w:lang w:bidi="sv-SE"/>
              </w:rPr>
              <w:t xml:space="preserve">, </w:t>
            </w:r>
            <w:sdt>
              <w:sdtPr>
                <w:rPr>
                  <w:rStyle w:val="Emphasis"/>
                </w:rPr>
                <w:id w:val="-896429228"/>
                <w:placeholder>
                  <w:docPart w:val="0BE261624D4D491E8FAAA2683EF60180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2A7407" w:rsidRPr="002A7407">
                  <w:rPr>
                    <w:rStyle w:val="Emphasis"/>
                    <w:lang w:bidi="sv-SE"/>
                  </w:rPr>
                  <w:t>kl. 13: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917472655"/>
              <w:placeholder>
                <w:docPart w:val="26C12815F05048CAB330941FC343862B"/>
              </w:placeholder>
              <w:temporary/>
              <w:showingPlcHdr/>
              <w15:appearance w15:val="hidden"/>
            </w:sdtPr>
            <w:sdtEndPr/>
            <w:sdtContent>
              <w:p w14:paraId="1819ED45" w14:textId="77777777" w:rsidR="00385ED7" w:rsidRDefault="00385ED7">
                <w:r>
                  <w:rPr>
                    <w:lang w:bidi="sv-SE"/>
                  </w:rPr>
                  <w:t>Prisutdelningen</w:t>
                </w:r>
              </w:p>
            </w:sdtContent>
          </w:sdt>
          <w:p w14:paraId="5C0CB3FA" w14:textId="4D73D098" w:rsidR="002A7407" w:rsidRDefault="00523915" w:rsidP="002A7407">
            <w:pPr>
              <w:pStyle w:val="Signature"/>
            </w:pPr>
            <w:sdt>
              <w:sdtPr>
                <w:id w:val="659966919"/>
                <w:placeholder>
                  <w:docPart w:val="1E6D62C8843A4207824FAD74AD38C921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rPr>
                    <w:lang w:bidi="sv-SE"/>
                  </w:rPr>
                  <w:t>4 maj</w:t>
                </w:r>
              </w:sdtContent>
            </w:sdt>
            <w:r w:rsidR="002A7407">
              <w:rPr>
                <w:lang w:bidi="sv-SE"/>
              </w:rPr>
              <w:t xml:space="preserve">, </w:t>
            </w:r>
            <w:sdt>
              <w:sdtPr>
                <w:rPr>
                  <w:rStyle w:val="Emphasis"/>
                </w:rPr>
                <w:id w:val="1760477545"/>
                <w:placeholder>
                  <w:docPart w:val="67A4368ABC0B4C93B09BB892E56AB97F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2A7407">
                  <w:rPr>
                    <w:rStyle w:val="Emphasis"/>
                    <w:lang w:bidi="sv-SE"/>
                  </w:rPr>
                  <w:t>kl. 18: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-538818087"/>
              <w:placeholder>
                <w:docPart w:val="268B9F36F55F48EA8FA745728F7C5D5F"/>
              </w:placeholder>
              <w:temporary/>
              <w:showingPlcHdr/>
              <w15:appearance w15:val="hidden"/>
            </w:sdtPr>
            <w:sdtEndPr/>
            <w:sdtContent>
              <w:p w14:paraId="06CAF147" w14:textId="77777777" w:rsidR="00385ED7" w:rsidRDefault="00385ED7">
                <w:r>
                  <w:rPr>
                    <w:lang w:bidi="sv-SE"/>
                  </w:rPr>
                  <w:t>Presentutdelning</w:t>
                </w:r>
              </w:p>
            </w:sdtContent>
          </w:sdt>
          <w:p w14:paraId="6E616ECF" w14:textId="5F479FB8" w:rsidR="002A7407" w:rsidRDefault="00523915" w:rsidP="002A7407">
            <w:pPr>
              <w:pStyle w:val="Signature"/>
            </w:pPr>
            <w:sdt>
              <w:sdtPr>
                <w:id w:val="1613623811"/>
                <w:placeholder>
                  <w:docPart w:val="54DBC2F6741D44EDACDE2CEC228A0315"/>
                </w:placeholder>
                <w:temporary/>
                <w:showingPlcHdr/>
                <w15:appearance w15:val="hidden"/>
              </w:sdtPr>
              <w:sdtEndPr/>
              <w:sdtContent>
                <w:r w:rsidR="002A7407">
                  <w:rPr>
                    <w:lang w:bidi="sv-SE"/>
                  </w:rPr>
                  <w:t>5 maj</w:t>
                </w:r>
              </w:sdtContent>
            </w:sdt>
            <w:r w:rsidR="002A7407">
              <w:rPr>
                <w:lang w:bidi="sv-SE"/>
              </w:rPr>
              <w:t xml:space="preserve">, </w:t>
            </w:r>
            <w:sdt>
              <w:sdtPr>
                <w:rPr>
                  <w:rStyle w:val="Emphasis"/>
                </w:rPr>
                <w:id w:val="-731462471"/>
                <w:placeholder>
                  <w:docPart w:val="D049B1834CE14E86A32A6E60F86CA0E4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2A7407">
                  <w:rPr>
                    <w:rStyle w:val="Emphasis"/>
                    <w:lang w:bidi="sv-SE"/>
                  </w:rPr>
                  <w:t>kl. 09:00</w:t>
                </w:r>
              </w:sdtContent>
            </w:sdt>
          </w:p>
        </w:tc>
      </w:tr>
    </w:tbl>
    <w:p w14:paraId="04AADF42" w14:textId="1435B59B" w:rsidR="00970006" w:rsidRDefault="00970006">
      <w:r>
        <w:rPr>
          <w:lang w:bidi="sv-SE"/>
        </w:rPr>
        <w:br w:type="page"/>
      </w:r>
    </w:p>
    <w:p w14:paraId="3D9E927E" w14:textId="0093A7A8" w:rsidR="00CB509B" w:rsidRDefault="00BE52B6" w:rsidP="00CB509B">
      <w:r>
        <w:rPr>
          <w:noProof/>
          <w:lang w:bidi="sv-SE"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1FF4E50" wp14:editId="52CB9BDD">
                <wp:simplePos x="0" y="0"/>
                <wp:positionH relativeFrom="page">
                  <wp:align>left</wp:align>
                </wp:positionH>
                <wp:positionV relativeFrom="paragraph">
                  <wp:posOffset>-1125856</wp:posOffset>
                </wp:positionV>
                <wp:extent cx="7772400" cy="10715625"/>
                <wp:effectExtent l="0" t="0" r="0" b="9525"/>
                <wp:wrapNone/>
                <wp:docPr id="2" name="Grup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15625"/>
                          <a:chOff x="0" y="0"/>
                          <a:chExt cx="7772400" cy="10113010"/>
                        </a:xfrm>
                      </wpg:grpSpPr>
                      <wps:wsp>
                        <wps:cNvPr id="4" name="Rektangel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ktangel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Rektangel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Parallelogram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" name="Textruta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F8BB3B" w14:textId="77777777" w:rsidR="00BE52B6" w:rsidRPr="00372B3C" w:rsidRDefault="00BE52B6" w:rsidP="00BE52B6">
                              <w:pPr>
                                <w:pStyle w:val="Stjrna"/>
                              </w:pPr>
                              <w:r w:rsidRPr="00372B3C">
                                <w:rPr>
                                  <w:lang w:bidi="sv-SE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Textruta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7F3E4F" w14:textId="77777777" w:rsidR="00BE52B6" w:rsidRPr="00372B3C" w:rsidRDefault="00BE52B6" w:rsidP="00BE52B6">
                              <w:pPr>
                                <w:pStyle w:val="Stjrna1"/>
                              </w:pPr>
                              <w:r w:rsidRPr="00372B3C">
                                <w:rPr>
                                  <w:lang w:bidi="sv-SE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xtruta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017F2C" w14:textId="77777777" w:rsidR="00BE52B6" w:rsidRPr="00372B3C" w:rsidRDefault="00BE52B6" w:rsidP="00BE52B6">
                              <w:pPr>
                                <w:pStyle w:val="Stjrna"/>
                              </w:pPr>
                              <w:r w:rsidRPr="00372B3C">
                                <w:rPr>
                                  <w:lang w:bidi="sv-SE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FF4E50" id="Grupp 2" o:spid="_x0000_s1042" alt="&quot;&quot;" style="position:absolute;left:0;text-align:left;margin-left:0;margin-top:-88.65pt;width:612pt;height:843.75pt;z-index:-251655168;mso-position-horizontal:left;mso-position-horizontal-relative:page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">
                <v:rect id="Rektangel 4" o:spid="_x0000_s1043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" fillcolor="#0d0d0d [3069]" stroked="f" strokeweight="1pt"/>
                <v:rect id="Rektangel 5" o:spid="_x0000_s1044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" fillcolor="#1d3150 [808]" stroked="f" strokeweight="1pt"/>
                <v:rect id="Rektangel 6" o:spid="_x0000_s1045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" fillcolor="#c5a635" stroked="f" strokeweight="1pt"/>
                <v:shape id="Parallelogram 7" o:spid="_x0000_s1046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" adj="3054" fillcolor="#0d0d0d [3069]" stroked="f" strokeweight="1pt"/>
                <v:shape id="Textruta 2" o:spid="_x0000_s1047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0F8BB3B" w14:textId="77777777" w:rsidR="00BE52B6" w:rsidRPr="00372B3C" w:rsidRDefault="00BE52B6" w:rsidP="00BE52B6">
                        <w:pPr>
                          <w:pStyle w:val="Stjrna"/>
                        </w:pPr>
                        <w:r w:rsidRPr="00372B3C">
                          <w:rPr>
                            <w:lang w:bidi="sv-SE"/>
                          </w:rPr>
                          <w:t>*</w:t>
                        </w:r>
                      </w:p>
                    </w:txbxContent>
                  </v:textbox>
                </v:shape>
                <v:shape id="Textruta 2" o:spid="_x0000_s1048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107F3E4F" w14:textId="77777777" w:rsidR="00BE52B6" w:rsidRPr="00372B3C" w:rsidRDefault="00BE52B6" w:rsidP="00BE52B6">
                        <w:pPr>
                          <w:pStyle w:val="Stjrna1"/>
                        </w:pPr>
                        <w:r w:rsidRPr="00372B3C">
                          <w:rPr>
                            <w:lang w:bidi="sv-SE"/>
                          </w:rPr>
                          <w:t>*</w:t>
                        </w:r>
                      </w:p>
                    </w:txbxContent>
                  </v:textbox>
                </v:shape>
                <v:shape id="Textruta 2" o:spid="_x0000_s1049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41017F2C" w14:textId="77777777" w:rsidR="00BE52B6" w:rsidRPr="00372B3C" w:rsidRDefault="00BE52B6" w:rsidP="00BE52B6">
                        <w:pPr>
                          <w:pStyle w:val="Stjrna"/>
                        </w:pPr>
                        <w:r w:rsidRPr="00372B3C">
                          <w:rPr>
                            <w:lang w:bidi="sv-SE"/>
                          </w:rPr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  <w:lang w:bidi="sv-SE"/>
        </w:rPr>
        <w:t xml:space="preserve"> </w:t>
      </w:r>
      <w:r w:rsidR="00CB509B">
        <w:rPr>
          <w:noProof/>
          <w:lang w:bidi="sv-SE"/>
        </w:rPr>
        <mc:AlternateContent>
          <mc:Choice Requires="wpg">
            <w:drawing>
              <wp:inline distT="0" distB="0" distL="0" distR="0" wp14:anchorId="2A73E98C" wp14:editId="3509B41B">
                <wp:extent cx="6737499" cy="6622026"/>
                <wp:effectExtent l="0" t="0" r="0" b="0"/>
                <wp:docPr id="52" name="Grupp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7499" cy="6622026"/>
                          <a:chOff x="0" y="0"/>
                          <a:chExt cx="6737499" cy="6622026"/>
                        </a:xfrm>
                      </wpg:grpSpPr>
                      <wps:wsp>
                        <wps:cNvPr id="53" name="Textruta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8830" y="5619135"/>
                            <a:ext cx="3328669" cy="10028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515036847"/>
                                <w:placeholder>
                                  <w:docPart w:val="633DAB11FCFB46AFA5594C2BF1C2BEA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FFADF00" w14:textId="77777777" w:rsidR="00CB509B" w:rsidRDefault="00CB509B" w:rsidP="00CB509B">
                                  <w:pPr>
                                    <w:pStyle w:val="Subtitle"/>
                                  </w:pPr>
                                  <w:r>
                                    <w:rPr>
                                      <w:lang w:bidi="sv-SE"/>
                                    </w:rPr>
                                    <w:t>Glad uppskattningsvecka för lärar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54" name="Grupp 54"/>
                        <wpg:cNvGrpSpPr/>
                        <wpg:grpSpPr>
                          <a:xfrm>
                            <a:off x="0" y="0"/>
                            <a:ext cx="6329052" cy="5298099"/>
                            <a:chOff x="-1571625" y="-942974"/>
                            <a:chExt cx="6324575" cy="5294441"/>
                          </a:xfrm>
                        </wpg:grpSpPr>
                        <wps:wsp>
                          <wps:cNvPr id="55" name="Textruta 12"/>
                          <wps:cNvSpPr txBox="1"/>
                          <wps:spPr>
                            <a:xfrm rot="1615059">
                              <a:off x="3643121" y="2131771"/>
                              <a:ext cx="1109829" cy="221969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936510027"/>
                                  <w:placeholder>
                                    <w:docPart w:val="659302CCBFCD48859468444CDC504CB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178E48F" w14:textId="77777777" w:rsidR="00CB509B" w:rsidRPr="001237DC" w:rsidRDefault="00CB509B" w:rsidP="00CB509B">
                                    <w:pPr>
                                      <w:pStyle w:val="Title"/>
                                    </w:pPr>
                                    <w:r w:rsidRPr="001237DC">
                                      <w:rPr>
                                        <w:lang w:bidi="sv-SE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6" name="Textruta 5"/>
                          <wps:cNvSpPr txBox="1"/>
                          <wps:spPr>
                            <a:xfrm>
                              <a:off x="-1571625" y="-942974"/>
                              <a:ext cx="4752151" cy="2219696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734598974"/>
                                  <w:placeholder>
                                    <w:docPart w:val="45A24F873C6D42E595F97BA2B2B5F361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24A864A" w14:textId="3D840080" w:rsidR="00CB509B" w:rsidRPr="00465C26" w:rsidRDefault="00F30938" w:rsidP="00CB509B">
                                    <w:pPr>
                                      <w:pStyle w:val="Title"/>
                                    </w:pPr>
                                    <w:r w:rsidRPr="00F30938">
                                      <w:rPr>
                                        <w:lang w:bidi="sv-SE"/>
                                      </w:rPr>
                                      <w:t>HU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60" name="Textruta 9"/>
                          <wps:cNvSpPr txBox="1"/>
                          <wps:spPr>
                            <a:xfrm rot="21253525">
                              <a:off x="-40910" y="493397"/>
                              <a:ext cx="4752151" cy="2219696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1871082"/>
                                  <w:placeholder>
                                    <w:docPart w:val="FCAA013A99294DAA9497DDDBB5E97B4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4B49C52" w14:textId="18350BAA" w:rsidR="00CB509B" w:rsidRDefault="00F30938" w:rsidP="00CB509B">
                                    <w:pPr>
                                      <w:pStyle w:val="Title"/>
                                    </w:pPr>
                                    <w:r w:rsidRPr="00F30938">
                                      <w:rPr>
                                        <w:lang w:bidi="sv-SE"/>
                                      </w:rPr>
                                      <w:t>RR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61" name="Textruta 10"/>
                          <wps:cNvSpPr txBox="1"/>
                          <wps:spPr>
                            <a:xfrm rot="454350">
                              <a:off x="1360097" y="1737988"/>
                              <a:ext cx="2182220" cy="2219696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2142924409"/>
                                  <w:placeholder>
                                    <w:docPart w:val="F111721290EE43499C53F831C4D2988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2405249" w14:textId="5E0909D2" w:rsidR="00CB509B" w:rsidRPr="001237DC" w:rsidRDefault="00F30938" w:rsidP="00CB509B">
                                    <w:pPr>
                                      <w:pStyle w:val="Title"/>
                                    </w:pPr>
                                    <w:r w:rsidRPr="00F30938">
                                      <w:rPr>
                                        <w:lang w:bidi="sv-SE"/>
                                      </w:rPr>
                                      <w:t>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62" name="Textruta 15"/>
                        <wps:cNvSpPr txBox="1"/>
                        <wps:spPr>
                          <a:xfrm rot="21325193">
                            <a:off x="68239" y="5308979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FBE9673" w14:textId="529AD63B" w:rsidR="00CB509B" w:rsidRPr="00A6001B" w:rsidRDefault="00523915" w:rsidP="00CB509B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Style w:val="SubtleEmphasis"/>
                                  </w:rPr>
                                  <w:id w:val="1900172273"/>
                                  <w:placeholder>
                                    <w:docPart w:val="B84819FAE0A84B5D9BDA4A74A88B677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ubtleEmphasis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SubtleEmphasis"/>
                                      <w:lang w:bidi="sv-SE"/>
                                    </w:rPr>
                                    <w:t>Till</w:t>
                                  </w:r>
                                </w:sdtContent>
                              </w:sdt>
                              <w:r w:rsidR="00CB509B">
                                <w:rPr>
                                  <w:lang w:bidi="sv-SE"/>
                                </w:rPr>
                                <w:t xml:space="preserve"> </w:t>
                              </w:r>
                              <w:r w:rsidR="00F30938">
                                <w:rPr>
                                  <w:lang w:bidi="sv-SE"/>
                                </w:rPr>
                                <w:br/>
                              </w:r>
                              <w:sdt>
                                <w:sdtPr>
                                  <w:id w:val="-1449000739"/>
                                  <w:placeholder>
                                    <w:docPart w:val="4BFDDCBE8EF749ED844880792962592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rPr>
                                      <w:lang w:bidi="sv-SE"/>
                                    </w:rPr>
                                    <w:t>alla</w:t>
                                  </w:r>
                                  <w:r w:rsidR="00CB509B">
                                    <w:rPr>
                                      <w:lang w:bidi="sv-SE"/>
                                    </w:rPr>
                                    <w:t>lärare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73E98C" id="Grupp 52" o:spid="_x0000_s1050" alt="&quot;&quot;" style="width:530.5pt;height:521.4pt;mso-position-horizontal-relative:char;mso-position-vertical-relative:line" coordsize="67374,662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">
                <v:shape id="Textruta 2" o:spid="_x0000_s1051" type="#_x0000_t202" style="position:absolute;left:34088;top:56191;width:33286;height:100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PJO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qmE7h/iT9ALm8AAAD//wMAUEsBAi0AFAAGAAgAAAAhANvh9svuAAAAhQEAABMAAAAAAAAAAAAA&#10;AAAAAAAAAFtDb250ZW50X1R5cGVzXS54bWxQSwECLQAUAAYACAAAACEAWvQsW78AAAAVAQAACwAA&#10;AAAAAAAAAAAAAAAfAQAAX3JlbHMvLnJlbHNQSwECLQAUAAYACAAAACEAOjjyTsMAAADbAAAADwAA&#10;AAAAAAAAAAAAAAAHAgAAZHJzL2Rvd25yZXYueG1sUEsFBgAAAAADAAMAtwAAAPcCAAAAAA==&#10;" filled="f" stroked="f">
                  <v:textbox>
                    <w:txbxContent>
                      <w:sdt>
                        <w:sdtPr>
                          <w:id w:val="515036847"/>
                          <w:placeholder>
                            <w:docPart w:val="633DAB11FCFB46AFA5594C2BF1C2BEA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FFADF00" w14:textId="77777777" w:rsidR="00CB509B" w:rsidRDefault="00CB509B" w:rsidP="00CB509B">
                            <w:pPr>
                              <w:pStyle w:val="Subtitle"/>
                            </w:pPr>
                            <w:r>
                              <w:rPr>
                                <w:lang w:bidi="sv-SE"/>
                              </w:rPr>
                              <w:t>Glad uppskattningsvecka för lärare</w:t>
                            </w:r>
                          </w:p>
                        </w:sdtContent>
                      </w:sdt>
                    </w:txbxContent>
                  </v:textbox>
                </v:shape>
                <v:group id="Grupp 54" o:spid="_x0000_s1052" style="position:absolute;width:63290;height:52980" coordorigin="-15716,-9429" coordsize="63245,52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Textruta 12" o:spid="_x0000_s1053" type="#_x0000_t202" style="position:absolute;left:36431;top:21317;width:11098;height:22197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" filled="f" stroked="f">
                    <v:textbox style="mso-fit-shape-to-text:t">
                      <w:txbxContent>
                        <w:sdt>
                          <w:sdtPr>
                            <w:id w:val="-1936510027"/>
                            <w:placeholder>
                              <w:docPart w:val="659302CCBFCD48859468444CDC504CBA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178E48F" w14:textId="77777777" w:rsidR="00CB509B" w:rsidRPr="001237DC" w:rsidRDefault="00CB509B" w:rsidP="00CB509B">
                              <w:pPr>
                                <w:pStyle w:val="Title"/>
                              </w:pPr>
                              <w:r w:rsidRPr="001237DC">
                                <w:rPr>
                                  <w:lang w:bidi="sv-SE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ruta 5" o:spid="_x0000_s1054" type="#_x0000_t202" style="position:absolute;left:-15716;top:-9429;width:47521;height:2219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734598974"/>
                            <w:placeholder>
                              <w:docPart w:val="45A24F873C6D42E595F97BA2B2B5F361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024A864A" w14:textId="3D840080" w:rsidR="00CB509B" w:rsidRPr="00465C26" w:rsidRDefault="00F30938" w:rsidP="00CB509B">
                              <w:pPr>
                                <w:pStyle w:val="Title"/>
                              </w:pPr>
                              <w:r w:rsidRPr="00F30938">
                                <w:rPr>
                                  <w:lang w:bidi="sv-SE"/>
                                </w:rPr>
                                <w:t>HU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ruta 9" o:spid="_x0000_s1055" type="#_x0000_t202" style="position:absolute;left:-409;top:4933;width:47521;height:22197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1871082"/>
                            <w:placeholder>
                              <w:docPart w:val="FCAA013A99294DAA9497DDDBB5E97B46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4B49C52" w14:textId="18350BAA" w:rsidR="00CB509B" w:rsidRDefault="00F30938" w:rsidP="00CB509B">
                              <w:pPr>
                                <w:pStyle w:val="Title"/>
                              </w:pPr>
                              <w:r w:rsidRPr="00F30938">
                                <w:rPr>
                                  <w:lang w:bidi="sv-SE"/>
                                </w:rPr>
                                <w:t>RR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ruta 10" o:spid="_x0000_s1056" type="#_x0000_t202" style="position:absolute;left:13600;top:17379;width:21823;height:22197;rotation:496271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2142924409"/>
                            <w:placeholder>
                              <w:docPart w:val="F111721290EE43499C53F831C4D29886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2405249" w14:textId="5E0909D2" w:rsidR="00CB509B" w:rsidRPr="001237DC" w:rsidRDefault="00F30938" w:rsidP="00CB509B">
                              <w:pPr>
                                <w:pStyle w:val="Title"/>
                              </w:pPr>
                              <w:r w:rsidRPr="00F30938">
                                <w:rPr>
                                  <w:lang w:bidi="sv-SE"/>
                                </w:rPr>
                                <w:t>A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Textruta 15" o:spid="_x0000_s1057" type="#_x0000_t202" style="position:absolute;left:682;top:53089;width:28892;height:10383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" filled="f" stroked="f">
                  <v:textbox>
                    <w:txbxContent>
                      <w:p w14:paraId="2FBE9673" w14:textId="529AD63B" w:rsidR="00CB509B" w:rsidRPr="00A6001B" w:rsidRDefault="00523915" w:rsidP="00CB509B">
                        <w:pPr>
                          <w:pStyle w:val="Heading1"/>
                        </w:pPr>
                        <w:sdt>
                          <w:sdtPr>
                            <w:rPr>
                              <w:rStyle w:val="SubtleEmphasis"/>
                            </w:rPr>
                            <w:id w:val="1900172273"/>
                            <w:placeholder>
                              <w:docPart w:val="B84819FAE0A84B5D9BDA4A74A88B677E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ubtleEmphasis"/>
                            </w:rPr>
                          </w:sdtEndPr>
                          <w:sdtContent>
                            <w:r w:rsidR="00CB509B">
                              <w:rPr>
                                <w:rStyle w:val="SubtleEmphasis"/>
                                <w:lang w:bidi="sv-SE"/>
                              </w:rPr>
                              <w:t>Till</w:t>
                            </w:r>
                          </w:sdtContent>
                        </w:sdt>
                        <w:r w:rsidR="00CB509B">
                          <w:rPr>
                            <w:lang w:bidi="sv-SE"/>
                          </w:rPr>
                          <w:t xml:space="preserve"> </w:t>
                        </w:r>
                        <w:r w:rsidR="00F30938">
                          <w:rPr>
                            <w:lang w:bidi="sv-SE"/>
                          </w:rPr>
                          <w:br/>
                        </w:r>
                        <w:sdt>
                          <w:sdtPr>
                            <w:id w:val="-1449000739"/>
                            <w:placeholder>
                              <w:docPart w:val="4BFDDCBE8EF749ED8448807929625920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rPr>
                                <w:lang w:bidi="sv-SE"/>
                              </w:rPr>
                              <w:t>alla</w:t>
                            </w:r>
                            <w:r w:rsidR="00CB509B">
                              <w:rPr>
                                <w:lang w:bidi="sv-SE"/>
                              </w:rPr>
                              <w:t>lärare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40"/>
        <w:gridCol w:w="3506"/>
        <w:gridCol w:w="3520"/>
      </w:tblGrid>
      <w:tr w:rsidR="00CB509B" w14:paraId="5CE81239" w14:textId="77777777" w:rsidTr="00AC1FB0">
        <w:sdt>
          <w:sdtPr>
            <w:id w:val="-1852794930"/>
            <w:placeholder>
              <w:docPart w:val="390BF559F2014254AADC4D5D32FC914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0766D384" w14:textId="77777777" w:rsidR="00CB509B" w:rsidRDefault="00CB509B" w:rsidP="00AC1FB0">
                <w:pPr>
                  <w:pStyle w:val="Heading2"/>
                </w:pPr>
                <w:r>
                  <w:rPr>
                    <w:lang w:bidi="sv-SE"/>
                  </w:rPr>
                  <w:t>Måndag</w:t>
                </w:r>
              </w:p>
            </w:tc>
          </w:sdtContent>
        </w:sdt>
        <w:sdt>
          <w:sdtPr>
            <w:id w:val="750309373"/>
            <w:placeholder>
              <w:docPart w:val="FAD144E9EEA847589E936FF4F054B0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0ECD21C2" w14:textId="77777777" w:rsidR="00CB509B" w:rsidRDefault="00CB509B" w:rsidP="00AC1FB0">
                <w:pPr>
                  <w:pStyle w:val="Heading2"/>
                </w:pPr>
                <w:r>
                  <w:rPr>
                    <w:lang w:bidi="sv-SE"/>
                  </w:rPr>
                  <w:t>Onsdag</w:t>
                </w:r>
              </w:p>
            </w:tc>
          </w:sdtContent>
        </w:sdt>
        <w:sdt>
          <w:sdtPr>
            <w:id w:val="-2103171100"/>
            <w:placeholder>
              <w:docPart w:val="B5A605C44085495995913F5196BC59E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6E94C8CB" w14:textId="77777777" w:rsidR="00CB509B" w:rsidRDefault="00CB509B" w:rsidP="00AC1FB0">
                <w:pPr>
                  <w:pStyle w:val="Heading2"/>
                </w:pPr>
                <w:r>
                  <w:rPr>
                    <w:lang w:bidi="sv-SE"/>
                  </w:rPr>
                  <w:t>Torsdag</w:t>
                </w:r>
              </w:p>
            </w:tc>
          </w:sdtContent>
        </w:sdt>
      </w:tr>
      <w:tr w:rsidR="00CB509B" w14:paraId="3D394F9C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-1280871870"/>
              <w:placeholder>
                <w:docPart w:val="844A7D81111E43D48C8899EBFE7FC2A6"/>
              </w:placeholder>
              <w:temporary/>
              <w:showingPlcHdr/>
              <w15:appearance w15:val="hidden"/>
            </w:sdtPr>
            <w:sdtEndPr/>
            <w:sdtContent>
              <w:p w14:paraId="4E1005EC" w14:textId="77777777" w:rsidR="00CB509B" w:rsidRDefault="00CB509B" w:rsidP="00AC1FB0">
                <w:r w:rsidRPr="00385ED7">
                  <w:rPr>
                    <w:lang w:bidi="sv-SE"/>
                  </w:rPr>
                  <w:t>Lunch för att uppskatta lärare</w:t>
                </w:r>
              </w:p>
            </w:sdtContent>
          </w:sdt>
          <w:p w14:paraId="57C01A2E" w14:textId="77777777" w:rsidR="00CB509B" w:rsidRDefault="00523915" w:rsidP="00AC1FB0">
            <w:pPr>
              <w:pStyle w:val="Signature"/>
            </w:pPr>
            <w:sdt>
              <w:sdtPr>
                <w:id w:val="-1765208293"/>
                <w:placeholder>
                  <w:docPart w:val="A5CEE6AE23864891BBB288361AFE9AA9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sv-SE"/>
                  </w:rPr>
                  <w:t>2 maj</w:t>
                </w:r>
              </w:sdtContent>
            </w:sdt>
            <w:r w:rsidR="00CB509B">
              <w:rPr>
                <w:lang w:bidi="sv-SE"/>
              </w:rPr>
              <w:t xml:space="preserve">, </w:t>
            </w:r>
            <w:sdt>
              <w:sdtPr>
                <w:rPr>
                  <w:rStyle w:val="Emphasis"/>
                </w:rPr>
                <w:id w:val="-1108343869"/>
                <w:placeholder>
                  <w:docPart w:val="B268AC5248F2449D829FEE7DD6107827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 w:rsidRPr="002A7407">
                  <w:rPr>
                    <w:rStyle w:val="Emphasis"/>
                    <w:lang w:bidi="sv-SE"/>
                  </w:rPr>
                  <w:t>kl. 13: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787412941"/>
              <w:placeholder>
                <w:docPart w:val="E5B5F50D6960449B9F006CB40B260BEE"/>
              </w:placeholder>
              <w:temporary/>
              <w:showingPlcHdr/>
              <w15:appearance w15:val="hidden"/>
            </w:sdtPr>
            <w:sdtEndPr/>
            <w:sdtContent>
              <w:p w14:paraId="7FB942AE" w14:textId="77777777" w:rsidR="00CB509B" w:rsidRDefault="00CB509B" w:rsidP="00AC1FB0">
                <w:r>
                  <w:rPr>
                    <w:lang w:bidi="sv-SE"/>
                  </w:rPr>
                  <w:t>Prisutdelningen</w:t>
                </w:r>
              </w:p>
            </w:sdtContent>
          </w:sdt>
          <w:p w14:paraId="0140039A" w14:textId="77777777" w:rsidR="00CB509B" w:rsidRDefault="00523915" w:rsidP="00AC1FB0">
            <w:pPr>
              <w:pStyle w:val="Signature"/>
            </w:pPr>
            <w:sdt>
              <w:sdtPr>
                <w:id w:val="2146616590"/>
                <w:placeholder>
                  <w:docPart w:val="F4F354CB1C93491EADAEF216995347A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sv-SE"/>
                  </w:rPr>
                  <w:t>4 maj</w:t>
                </w:r>
              </w:sdtContent>
            </w:sdt>
            <w:r w:rsidR="00CB509B">
              <w:rPr>
                <w:lang w:bidi="sv-SE"/>
              </w:rPr>
              <w:t xml:space="preserve">, </w:t>
            </w:r>
            <w:sdt>
              <w:sdtPr>
                <w:rPr>
                  <w:rStyle w:val="Emphasis"/>
                </w:rPr>
                <w:id w:val="347841262"/>
                <w:placeholder>
                  <w:docPart w:val="1FA347BC805E48C786B1C69AA6FD4B4D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>
                  <w:rPr>
                    <w:rStyle w:val="Emphasis"/>
                    <w:lang w:bidi="sv-SE"/>
                  </w:rPr>
                  <w:t>kl. 18: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-493885279"/>
              <w:placeholder>
                <w:docPart w:val="E9DD848A7D89473CA97BB511D5DA7F9C"/>
              </w:placeholder>
              <w:temporary/>
              <w:showingPlcHdr/>
              <w15:appearance w15:val="hidden"/>
            </w:sdtPr>
            <w:sdtEndPr/>
            <w:sdtContent>
              <w:p w14:paraId="0FD6DE20" w14:textId="77777777" w:rsidR="00CB509B" w:rsidRDefault="00CB509B" w:rsidP="00AC1FB0">
                <w:r>
                  <w:rPr>
                    <w:lang w:bidi="sv-SE"/>
                  </w:rPr>
                  <w:t>Presentutdelning</w:t>
                </w:r>
              </w:p>
            </w:sdtContent>
          </w:sdt>
          <w:p w14:paraId="4114276D" w14:textId="77777777" w:rsidR="00CB509B" w:rsidRDefault="00523915" w:rsidP="00AC1FB0">
            <w:pPr>
              <w:pStyle w:val="Signature"/>
            </w:pPr>
            <w:sdt>
              <w:sdtPr>
                <w:id w:val="-930269067"/>
                <w:placeholder>
                  <w:docPart w:val="BABEA9F51A5540028AA5A39D5CE66E6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sv-SE"/>
                  </w:rPr>
                  <w:t>5 maj</w:t>
                </w:r>
              </w:sdtContent>
            </w:sdt>
            <w:r w:rsidR="00CB509B">
              <w:rPr>
                <w:lang w:bidi="sv-SE"/>
              </w:rPr>
              <w:t xml:space="preserve">, </w:t>
            </w:r>
            <w:sdt>
              <w:sdtPr>
                <w:rPr>
                  <w:rStyle w:val="Emphasis"/>
                </w:rPr>
                <w:id w:val="710156069"/>
                <w:placeholder>
                  <w:docPart w:val="9D36A82F623842BBB9C99958770CA302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>
                  <w:rPr>
                    <w:rStyle w:val="Emphasis"/>
                    <w:lang w:bidi="sv-SE"/>
                  </w:rPr>
                  <w:t>kl. 09:00</w:t>
                </w:r>
              </w:sdtContent>
            </w:sdt>
          </w:p>
        </w:tc>
      </w:tr>
    </w:tbl>
    <w:p w14:paraId="5AAFEF15" w14:textId="77777777" w:rsidR="00CB509B" w:rsidRDefault="00CB509B" w:rsidP="00CB509B">
      <w:r>
        <w:rPr>
          <w:lang w:bidi="sv-SE"/>
        </w:rPr>
        <w:br w:type="page"/>
      </w:r>
    </w:p>
    <w:p w14:paraId="0A12572D" w14:textId="64D46D59" w:rsidR="00CB509B" w:rsidRDefault="00BE52B6" w:rsidP="00CB509B">
      <w:r>
        <w:rPr>
          <w:noProof/>
          <w:lang w:bidi="sv-SE"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2A903C1" wp14:editId="54783EC2">
                <wp:simplePos x="0" y="0"/>
                <wp:positionH relativeFrom="page">
                  <wp:align>left</wp:align>
                </wp:positionH>
                <wp:positionV relativeFrom="paragraph">
                  <wp:posOffset>-1125855</wp:posOffset>
                </wp:positionV>
                <wp:extent cx="7772400" cy="10706100"/>
                <wp:effectExtent l="0" t="0" r="0" b="0"/>
                <wp:wrapNone/>
                <wp:docPr id="13" name="Grup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06100"/>
                          <a:chOff x="0" y="0"/>
                          <a:chExt cx="7772400" cy="10113010"/>
                        </a:xfrm>
                      </wpg:grpSpPr>
                      <wps:wsp>
                        <wps:cNvPr id="14" name="Rektangel 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1011301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" name="Rektangel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6536267"/>
                            <a:ext cx="7772400" cy="3516630"/>
                          </a:xfrm>
                          <a:prstGeom prst="rect">
                            <a:avLst/>
                          </a:prstGeom>
                          <a:solidFill>
                            <a:schemeClr val="accent5">
                              <a:lumMod val="2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" name="Rektangel 1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619125" y="5848350"/>
                            <a:ext cx="3089910" cy="1747520"/>
                          </a:xfrm>
                          <a:prstGeom prst="rect">
                            <a:avLst/>
                          </a:prstGeom>
                          <a:solidFill>
                            <a:srgbClr val="C5A6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Parallellogram 1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21300000">
                            <a:off x="500592" y="6026150"/>
                            <a:ext cx="3089910" cy="1747520"/>
                          </a:xfrm>
                          <a:prstGeom prst="parallelogram">
                            <a:avLst/>
                          </a:prstGeom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Textruta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48467" y="4639733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F0723F" w14:textId="77777777" w:rsidR="00BE52B6" w:rsidRPr="00372B3C" w:rsidRDefault="00BE52B6" w:rsidP="00BE52B6">
                              <w:pPr>
                                <w:pStyle w:val="Stjrna"/>
                              </w:pPr>
                              <w:r w:rsidRPr="00372B3C">
                                <w:rPr>
                                  <w:lang w:bidi="sv-SE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" name="Textruta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5901267" y="2328333"/>
                            <a:ext cx="622935" cy="633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ABE2A" w14:textId="77777777" w:rsidR="00BE52B6" w:rsidRPr="00372B3C" w:rsidRDefault="00BE52B6" w:rsidP="00BE52B6">
                              <w:pPr>
                                <w:pStyle w:val="Stjrna1"/>
                              </w:pPr>
                              <w:r w:rsidRPr="00372B3C">
                                <w:rPr>
                                  <w:lang w:bidi="sv-SE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" name="Textruta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921933" y="3962400"/>
                            <a:ext cx="622935" cy="509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E5753E" w14:textId="77777777" w:rsidR="00BE52B6" w:rsidRPr="00372B3C" w:rsidRDefault="00BE52B6" w:rsidP="00BE52B6">
                              <w:pPr>
                                <w:pStyle w:val="Stjrna"/>
                              </w:pPr>
                              <w:r w:rsidRPr="00372B3C">
                                <w:rPr>
                                  <w:lang w:bidi="sv-SE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A903C1" id="Grupp 13" o:spid="_x0000_s1058" alt="&quot;&quot;" style="position:absolute;left:0;text-align:left;margin-left:0;margin-top:-88.65pt;width:612pt;height:843pt;z-index:-251653120;mso-position-horizontal:left;mso-position-horizontal-relative:page;mso-position-vertical-relative:text;mso-height-relative:margin" coordsize="77724,10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">
                <v:rect id="Rektangel 14" o:spid="_x0000_s1059" alt="&quot;&quot;" style="position:absolute;width:77724;height:10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" fillcolor="#0d0d0d [3069]" stroked="f" strokeweight="1pt"/>
                <v:rect id="Rektangel 15" o:spid="_x0000_s1060" alt="&quot;&quot;" style="position:absolute;top:65362;width:77724;height:35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" fillcolor="#1d3150 [808]" stroked="f" strokeweight="1pt"/>
                <v:rect id="Rektangel 17" o:spid="_x0000_s1061" alt="&quot;&quot;" style="position:absolute;left:6191;top:58483;width:30899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" fillcolor="#c5a635" stroked="f" strokeweight="1pt"/>
                <v:shape id="Parallellogram 18" o:spid="_x0000_s1062" type="#_x0000_t7" alt="&quot;&quot;" style="position:absolute;left:5005;top:60261;width:30900;height:17475;rotation:-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" adj="3054" fillcolor="#0d0d0d [3069]" stroked="f" strokeweight="1pt"/>
                <v:shape id="Textruta 2" o:spid="_x0000_s1063" type="#_x0000_t202" alt="&quot;&quot;" style="position:absolute;left:25484;top:46397;width:6230;height:5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50F0723F" w14:textId="77777777" w:rsidR="00BE52B6" w:rsidRPr="00372B3C" w:rsidRDefault="00BE52B6" w:rsidP="00BE52B6">
                        <w:pPr>
                          <w:pStyle w:val="Stjrna"/>
                        </w:pPr>
                        <w:r w:rsidRPr="00372B3C">
                          <w:rPr>
                            <w:lang w:bidi="sv-SE"/>
                          </w:rPr>
                          <w:t>*</w:t>
                        </w:r>
                      </w:p>
                    </w:txbxContent>
                  </v:textbox>
                </v:shape>
                <v:shape id="Textruta 2" o:spid="_x0000_s1064" type="#_x0000_t202" alt="&quot;&quot;" style="position:absolute;left:59012;top:23283;width:6230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5F6ABE2A" w14:textId="77777777" w:rsidR="00BE52B6" w:rsidRPr="00372B3C" w:rsidRDefault="00BE52B6" w:rsidP="00BE52B6">
                        <w:pPr>
                          <w:pStyle w:val="Stjrna1"/>
                        </w:pPr>
                        <w:r w:rsidRPr="00372B3C">
                          <w:rPr>
                            <w:lang w:bidi="sv-SE"/>
                          </w:rPr>
                          <w:t>*</w:t>
                        </w:r>
                      </w:p>
                    </w:txbxContent>
                  </v:textbox>
                </v:shape>
                <v:shape id="Textruta 2" o:spid="_x0000_s1065" type="#_x0000_t202" alt="&quot;&quot;" style="position:absolute;left:19219;top:39624;width:6229;height:5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45E5753E" w14:textId="77777777" w:rsidR="00BE52B6" w:rsidRPr="00372B3C" w:rsidRDefault="00BE52B6" w:rsidP="00BE52B6">
                        <w:pPr>
                          <w:pStyle w:val="Stjrna"/>
                        </w:pPr>
                        <w:r w:rsidRPr="00372B3C">
                          <w:rPr>
                            <w:lang w:bidi="sv-SE"/>
                          </w:rPr>
                          <w:t>*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  <w:lang w:bidi="sv-SE"/>
        </w:rPr>
        <w:t xml:space="preserve"> </w:t>
      </w:r>
      <w:r w:rsidR="00CB509B">
        <w:rPr>
          <w:noProof/>
          <w:lang w:bidi="sv-SE"/>
        </w:rPr>
        <mc:AlternateContent>
          <mc:Choice Requires="wpg">
            <w:drawing>
              <wp:inline distT="0" distB="0" distL="0" distR="0" wp14:anchorId="7C67D571" wp14:editId="7971525A">
                <wp:extent cx="6738023" cy="6592530"/>
                <wp:effectExtent l="0" t="0" r="0" b="0"/>
                <wp:docPr id="63" name="Grupp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8023" cy="6592530"/>
                          <a:chOff x="0" y="0"/>
                          <a:chExt cx="6738023" cy="6592530"/>
                        </a:xfrm>
                      </wpg:grpSpPr>
                      <wps:wsp>
                        <wps:cNvPr id="65" name="Textruta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9354" y="5678130"/>
                            <a:ext cx="3328669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sdt>
                              <w:sdtPr>
                                <w:id w:val="1901479402"/>
                                <w:placeholder>
                                  <w:docPart w:val="78583B514E644F3BAC710B0EB56D243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15428A1" w14:textId="77777777" w:rsidR="00CB509B" w:rsidRDefault="00CB509B" w:rsidP="00CB509B">
                                  <w:pPr>
                                    <w:pStyle w:val="Subtitle"/>
                                  </w:pPr>
                                  <w:r>
                                    <w:rPr>
                                      <w:lang w:bidi="sv-SE"/>
                                    </w:rPr>
                                    <w:t>Glad uppskattningsvecka för lärar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69" name="Grupp 69"/>
                        <wpg:cNvGrpSpPr/>
                        <wpg:grpSpPr>
                          <a:xfrm>
                            <a:off x="0" y="0"/>
                            <a:ext cx="5164969" cy="4471833"/>
                            <a:chOff x="-1571625" y="-942974"/>
                            <a:chExt cx="5161315" cy="4468745"/>
                          </a:xfrm>
                        </wpg:grpSpPr>
                        <wps:wsp>
                          <wps:cNvPr id="70" name="Textruta 12"/>
                          <wps:cNvSpPr txBox="1"/>
                          <wps:spPr>
                            <a:xfrm rot="1615059">
                              <a:off x="2479861" y="1306075"/>
                              <a:ext cx="1109829" cy="221969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454477961"/>
                                  <w:placeholder>
                                    <w:docPart w:val="FBEE9FAFCE7843A3ADDCE216E9A9F7E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BA13D51" w14:textId="77777777" w:rsidR="00CB509B" w:rsidRPr="001237DC" w:rsidRDefault="00CB509B" w:rsidP="00CB509B">
                                    <w:pPr>
                                      <w:pStyle w:val="Title"/>
                                    </w:pPr>
                                    <w:r w:rsidRPr="001237DC">
                                      <w:rPr>
                                        <w:lang w:bidi="sv-SE"/>
                                      </w:rPr>
                                      <w:t>!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73" name="Textruta 5"/>
                          <wps:cNvSpPr txBox="1"/>
                          <wps:spPr>
                            <a:xfrm>
                              <a:off x="-1571625" y="-942974"/>
                              <a:ext cx="5010904" cy="2219697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1524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1485613935"/>
                                  <w:placeholder>
                                    <w:docPart w:val="2042AAEF5F9E4F3BA303C9FA11F8CEB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FC2C1BA" w14:textId="31F2BCFF" w:rsidR="00CB509B" w:rsidRPr="00465C26" w:rsidRDefault="00F30938" w:rsidP="00CB509B">
                                    <w:pPr>
                                      <w:pStyle w:val="Title"/>
                                    </w:pPr>
                                    <w:r w:rsidRPr="00F30938">
                                      <w:rPr>
                                        <w:lang w:bidi="sv-SE"/>
                                      </w:rPr>
                                      <w:t>J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74" name="Textruta 9"/>
                          <wps:cNvSpPr txBox="1"/>
                          <wps:spPr>
                            <a:xfrm rot="21253525">
                              <a:off x="430937" y="331031"/>
                              <a:ext cx="2182220" cy="2219696"/>
                            </a:xfrm>
                            <a:prstGeom prst="rect">
                              <a:avLst/>
                            </a:prstGeom>
                            <a:noFill/>
                            <a:effectLst>
                              <a:outerShdw blurRad="63500" sx="102000" sy="102000" algn="c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wps:spPr>
                          <wps:txbx>
                            <w:txbxContent>
                              <w:sdt>
                                <w:sdtPr>
                                  <w:id w:val="-81995172"/>
                                  <w:placeholder>
                                    <w:docPart w:val="A760161A93CE42609371A36E44F95E06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B45888A" w14:textId="5CC21FA9" w:rsidR="00CB509B" w:rsidRDefault="00F30938" w:rsidP="00CB509B">
                                    <w:pPr>
                                      <w:pStyle w:val="Title"/>
                                    </w:pPr>
                                    <w:r w:rsidRPr="00F30938">
                                      <w:rPr>
                                        <w:lang w:bidi="sv-SE"/>
                                      </w:rPr>
                                      <w:t>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s:wsp>
                        <wps:cNvPr id="76" name="Textruta 15"/>
                        <wps:cNvSpPr txBox="1"/>
                        <wps:spPr>
                          <a:xfrm rot="21325193">
                            <a:off x="68239" y="5308979"/>
                            <a:ext cx="2889250" cy="1038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56C62AC" w14:textId="191972F2" w:rsidR="00CB509B" w:rsidRPr="00A6001B" w:rsidRDefault="00523915" w:rsidP="00CB509B">
                              <w:pPr>
                                <w:pStyle w:val="Heading1"/>
                              </w:pPr>
                              <w:sdt>
                                <w:sdtPr>
                                  <w:rPr>
                                    <w:rStyle w:val="SubtleEmphasis"/>
                                  </w:rPr>
                                  <w:id w:val="1242984787"/>
                                  <w:placeholder>
                                    <w:docPart w:val="EDEAA372111A4DD5BC094DBE6B70C4C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ubtleEmphasis"/>
                                  </w:rPr>
                                </w:sdtEndPr>
                                <w:sdtContent>
                                  <w:r w:rsidR="00CB509B">
                                    <w:rPr>
                                      <w:rStyle w:val="SubtleEmphasis"/>
                                      <w:lang w:bidi="sv-SE"/>
                                    </w:rPr>
                                    <w:t>Till</w:t>
                                  </w:r>
                                </w:sdtContent>
                              </w:sdt>
                              <w:r w:rsidR="00CB509B">
                                <w:rPr>
                                  <w:lang w:bidi="sv-SE"/>
                                </w:rPr>
                                <w:t xml:space="preserve"> </w:t>
                              </w:r>
                              <w:r w:rsidR="00F30938">
                                <w:rPr>
                                  <w:lang w:bidi="sv-SE"/>
                                </w:rPr>
                                <w:br/>
                              </w:r>
                              <w:sdt>
                                <w:sdtPr>
                                  <w:id w:val="-489642142"/>
                                  <w:placeholder>
                                    <w:docPart w:val="805A9AE442CB4449A5F9CFB7B4F29D6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CB509B" w:rsidRPr="00B63425">
                                    <w:rPr>
                                      <w:lang w:bidi="sv-SE"/>
                                    </w:rPr>
                                    <w:t>alla</w:t>
                                  </w:r>
                                  <w:r w:rsidR="00CB509B">
                                    <w:rPr>
                                      <w:lang w:bidi="sv-SE"/>
                                    </w:rPr>
                                    <w:t>lärare!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67D571" id="Grupp 63" o:spid="_x0000_s1066" alt="&quot;&quot;" style="width:530.55pt;height:519.1pt;mso-position-horizontal-relative:char;mso-position-vertical-relative:line" coordsize="67380,65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">
                <v:shape id="Textruta 2" o:spid="_x0000_s1067" type="#_x0000_t202" style="position:absolute;left:34093;top:56781;width:33287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QUc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" filled="f" stroked="f">
                  <v:textbox>
                    <w:txbxContent>
                      <w:sdt>
                        <w:sdtPr>
                          <w:id w:val="1901479402"/>
                          <w:placeholder>
                            <w:docPart w:val="78583B514E644F3BAC710B0EB56D2439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15428A1" w14:textId="77777777" w:rsidR="00CB509B" w:rsidRDefault="00CB509B" w:rsidP="00CB509B">
                            <w:pPr>
                              <w:pStyle w:val="Subtitle"/>
                            </w:pPr>
                            <w:r>
                              <w:rPr>
                                <w:lang w:bidi="sv-SE"/>
                              </w:rPr>
                              <w:t>Glad uppskattningsvecka för lärare</w:t>
                            </w:r>
                          </w:p>
                        </w:sdtContent>
                      </w:sdt>
                    </w:txbxContent>
                  </v:textbox>
                </v:shape>
                <v:group id="Grupp 69" o:spid="_x0000_s1068" style="position:absolute;width:51649;height:44718" coordorigin="-15716,-9429" coordsize="51613,44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Textruta 12" o:spid="_x0000_s1069" type="#_x0000_t202" style="position:absolute;left:24798;top:13060;width:11098;height:22197;rotation:1764075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" filled="f" stroked="f">
                    <v:textbox style="mso-fit-shape-to-text:t">
                      <w:txbxContent>
                        <w:sdt>
                          <w:sdtPr>
                            <w:id w:val="-1454477961"/>
                            <w:placeholder>
                              <w:docPart w:val="FBEE9FAFCE7843A3ADDCE216E9A9F7EA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BA13D51" w14:textId="77777777" w:rsidR="00CB509B" w:rsidRPr="001237DC" w:rsidRDefault="00CB509B" w:rsidP="00CB509B">
                              <w:pPr>
                                <w:pStyle w:val="Title"/>
                              </w:pPr>
                              <w:r w:rsidRPr="001237DC">
                                <w:rPr>
                                  <w:lang w:bidi="sv-SE"/>
                                </w:rPr>
                                <w:t>!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ruta 5" o:spid="_x0000_s1070" type="#_x0000_t202" style="position:absolute;left:-15716;top:-9429;width:50108;height:22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1485613935"/>
                            <w:placeholder>
                              <w:docPart w:val="2042AAEF5F9E4F3BA303C9FA11F8CEB6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FC2C1BA" w14:textId="31F2BCFF" w:rsidR="00CB509B" w:rsidRPr="00465C26" w:rsidRDefault="00F30938" w:rsidP="00CB509B">
                              <w:pPr>
                                <w:pStyle w:val="Title"/>
                              </w:pPr>
                              <w:r w:rsidRPr="00F30938">
                                <w:rPr>
                                  <w:lang w:bidi="sv-SE"/>
                                </w:rPr>
                                <w:t>J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ruta 9" o:spid="_x0000_s1071" type="#_x0000_t202" style="position:absolute;left:4309;top:3310;width:21822;height:22197;rotation:-378443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" filled="f" stroked="f">
                    <v:shadow on="t" type="perspective" color="black" opacity="26214f" offset="0,0" matrix="66847f,,,66847f"/>
                    <v:textbox style="mso-fit-shape-to-text:t">
                      <w:txbxContent>
                        <w:sdt>
                          <w:sdtPr>
                            <w:id w:val="-81995172"/>
                            <w:placeholder>
                              <w:docPart w:val="A760161A93CE42609371A36E44F95E06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2B45888A" w14:textId="5CC21FA9" w:rsidR="00CB509B" w:rsidRDefault="00F30938" w:rsidP="00CB509B">
                              <w:pPr>
                                <w:pStyle w:val="Title"/>
                              </w:pPr>
                              <w:r w:rsidRPr="00F30938">
                                <w:rPr>
                                  <w:lang w:bidi="sv-SE"/>
                                </w:rPr>
                                <w:t>A</w:t>
                              </w:r>
                            </w:p>
                          </w:sdtContent>
                        </w:sdt>
                      </w:txbxContent>
                    </v:textbox>
                  </v:shape>
                </v:group>
                <v:shape id="Textruta 15" o:spid="_x0000_s1072" type="#_x0000_t202" style="position:absolute;left:682;top:53089;width:28892;height:10383;rotation:-30016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" filled="f" stroked="f">
                  <v:textbox>
                    <w:txbxContent>
                      <w:p w14:paraId="656C62AC" w14:textId="191972F2" w:rsidR="00CB509B" w:rsidRPr="00A6001B" w:rsidRDefault="00523915" w:rsidP="00CB509B">
                        <w:pPr>
                          <w:pStyle w:val="Heading1"/>
                        </w:pPr>
                        <w:sdt>
                          <w:sdtPr>
                            <w:rPr>
                              <w:rStyle w:val="SubtleEmphasis"/>
                            </w:rPr>
                            <w:id w:val="1242984787"/>
                            <w:placeholder>
                              <w:docPart w:val="EDEAA372111A4DD5BC094DBE6B70C4C0"/>
                            </w:placeholder>
                            <w:temporary/>
                            <w:showingPlcHdr/>
                            <w15:appearance w15:val="hidden"/>
                          </w:sdtPr>
                          <w:sdtEndPr>
                            <w:rPr>
                              <w:rStyle w:val="SubtleEmphasis"/>
                            </w:rPr>
                          </w:sdtEndPr>
                          <w:sdtContent>
                            <w:r w:rsidR="00CB509B">
                              <w:rPr>
                                <w:rStyle w:val="SubtleEmphasis"/>
                                <w:lang w:bidi="sv-SE"/>
                              </w:rPr>
                              <w:t>Till</w:t>
                            </w:r>
                          </w:sdtContent>
                        </w:sdt>
                        <w:r w:rsidR="00CB509B">
                          <w:rPr>
                            <w:lang w:bidi="sv-SE"/>
                          </w:rPr>
                          <w:t xml:space="preserve"> </w:t>
                        </w:r>
                        <w:r w:rsidR="00F30938">
                          <w:rPr>
                            <w:lang w:bidi="sv-SE"/>
                          </w:rPr>
                          <w:br/>
                        </w:r>
                        <w:sdt>
                          <w:sdtPr>
                            <w:id w:val="-489642142"/>
                            <w:placeholder>
                              <w:docPart w:val="805A9AE442CB4449A5F9CFB7B4F29D62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CB509B" w:rsidRPr="00B63425">
                              <w:rPr>
                                <w:lang w:bidi="sv-SE"/>
                              </w:rPr>
                              <w:t>alla</w:t>
                            </w:r>
                            <w:r w:rsidR="00CB509B">
                              <w:rPr>
                                <w:lang w:bidi="sv-SE"/>
                              </w:rPr>
                              <w:t>lärare!</w:t>
                            </w:r>
                          </w:sdtContent>
                        </w:sdt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440"/>
        <w:gridCol w:w="3506"/>
        <w:gridCol w:w="3520"/>
      </w:tblGrid>
      <w:tr w:rsidR="00CB509B" w14:paraId="6276F643" w14:textId="77777777" w:rsidTr="00AC1FB0">
        <w:sdt>
          <w:sdtPr>
            <w:id w:val="-1088232530"/>
            <w:placeholder>
              <w:docPart w:val="42808818CC404ED8A9222869D373D09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6" w:type="dxa"/>
              </w:tcPr>
              <w:p w14:paraId="7CA70208" w14:textId="77777777" w:rsidR="00CB509B" w:rsidRDefault="00CB509B" w:rsidP="00AC1FB0">
                <w:pPr>
                  <w:pStyle w:val="Heading2"/>
                </w:pPr>
                <w:r>
                  <w:rPr>
                    <w:lang w:bidi="sv-SE"/>
                  </w:rPr>
                  <w:t>Måndag</w:t>
                </w:r>
              </w:p>
            </w:tc>
          </w:sdtContent>
        </w:sdt>
        <w:sdt>
          <w:sdtPr>
            <w:id w:val="-227613720"/>
            <w:placeholder>
              <w:docPart w:val="5BD5591102CD4766BA67454AB4A480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2E05DEF3" w14:textId="77777777" w:rsidR="00CB509B" w:rsidRDefault="00CB509B" w:rsidP="00AC1FB0">
                <w:pPr>
                  <w:pStyle w:val="Heading2"/>
                </w:pPr>
                <w:r>
                  <w:rPr>
                    <w:lang w:bidi="sv-SE"/>
                  </w:rPr>
                  <w:t>Onsdag</w:t>
                </w:r>
              </w:p>
            </w:tc>
          </w:sdtContent>
        </w:sdt>
        <w:sdt>
          <w:sdtPr>
            <w:id w:val="-1444141576"/>
            <w:placeholder>
              <w:docPart w:val="DEDF6EF540FC47818F8573C422FBAE0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97" w:type="dxa"/>
              </w:tcPr>
              <w:p w14:paraId="3246D570" w14:textId="77777777" w:rsidR="00CB509B" w:rsidRDefault="00CB509B" w:rsidP="00AC1FB0">
                <w:pPr>
                  <w:pStyle w:val="Heading2"/>
                </w:pPr>
                <w:r>
                  <w:rPr>
                    <w:lang w:bidi="sv-SE"/>
                  </w:rPr>
                  <w:t>Torsdag</w:t>
                </w:r>
              </w:p>
            </w:tc>
          </w:sdtContent>
        </w:sdt>
      </w:tr>
      <w:tr w:rsidR="00CB509B" w14:paraId="24739118" w14:textId="77777777" w:rsidTr="00AC1FB0">
        <w:tc>
          <w:tcPr>
            <w:tcW w:w="3596" w:type="dxa"/>
            <w:tcBorders>
              <w:right w:val="single" w:sz="4" w:space="0" w:color="E7E6E6" w:themeColor="background2"/>
            </w:tcBorders>
          </w:tcPr>
          <w:sdt>
            <w:sdtPr>
              <w:id w:val="-51934574"/>
              <w:placeholder>
                <w:docPart w:val="76B9A96F208F44DDBCD84F1C169FC684"/>
              </w:placeholder>
              <w:temporary/>
              <w:showingPlcHdr/>
              <w15:appearance w15:val="hidden"/>
            </w:sdtPr>
            <w:sdtEndPr/>
            <w:sdtContent>
              <w:p w14:paraId="08D25A9C" w14:textId="77777777" w:rsidR="00CB509B" w:rsidRDefault="00CB509B" w:rsidP="00AC1FB0">
                <w:r w:rsidRPr="00385ED7">
                  <w:rPr>
                    <w:lang w:bidi="sv-SE"/>
                  </w:rPr>
                  <w:t>Lunch för att uppskatta lärare</w:t>
                </w:r>
              </w:p>
            </w:sdtContent>
          </w:sdt>
          <w:p w14:paraId="08EAC63A" w14:textId="77777777" w:rsidR="00CB509B" w:rsidRDefault="00523915" w:rsidP="00AC1FB0">
            <w:pPr>
              <w:pStyle w:val="Signature"/>
            </w:pPr>
            <w:sdt>
              <w:sdtPr>
                <w:id w:val="1859393832"/>
                <w:placeholder>
                  <w:docPart w:val="7ED6F532E86F49909C7CB638071A8148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sv-SE"/>
                  </w:rPr>
                  <w:t>2 maj</w:t>
                </w:r>
              </w:sdtContent>
            </w:sdt>
            <w:r w:rsidR="00CB509B">
              <w:rPr>
                <w:lang w:bidi="sv-SE"/>
              </w:rPr>
              <w:t xml:space="preserve">, </w:t>
            </w:r>
            <w:sdt>
              <w:sdtPr>
                <w:rPr>
                  <w:rStyle w:val="Emphasis"/>
                </w:rPr>
                <w:id w:val="1778914278"/>
                <w:placeholder>
                  <w:docPart w:val="ED80725D5CAD4482BAA985D3F1F7DC83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 w:rsidRPr="002A7407">
                  <w:rPr>
                    <w:rStyle w:val="Emphasis"/>
                    <w:lang w:bidi="sv-SE"/>
                  </w:rPr>
                  <w:t>kl. 13: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sdt>
            <w:sdtPr>
              <w:id w:val="-1169713994"/>
              <w:placeholder>
                <w:docPart w:val="70F0F779F7B84D9E91D4AB4F0B0C5083"/>
              </w:placeholder>
              <w:temporary/>
              <w:showingPlcHdr/>
              <w15:appearance w15:val="hidden"/>
            </w:sdtPr>
            <w:sdtEndPr/>
            <w:sdtContent>
              <w:p w14:paraId="31C35159" w14:textId="77777777" w:rsidR="00CB509B" w:rsidRDefault="00CB509B" w:rsidP="00AC1FB0">
                <w:r>
                  <w:rPr>
                    <w:lang w:bidi="sv-SE"/>
                  </w:rPr>
                  <w:t>Prisutdelningen</w:t>
                </w:r>
              </w:p>
            </w:sdtContent>
          </w:sdt>
          <w:p w14:paraId="2D14989A" w14:textId="77777777" w:rsidR="00CB509B" w:rsidRDefault="00523915" w:rsidP="00AC1FB0">
            <w:pPr>
              <w:pStyle w:val="Signature"/>
            </w:pPr>
            <w:sdt>
              <w:sdtPr>
                <w:id w:val="1610549135"/>
                <w:placeholder>
                  <w:docPart w:val="E5C9AECF0F244471879199DDCD013933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sv-SE"/>
                  </w:rPr>
                  <w:t>4 maj</w:t>
                </w:r>
              </w:sdtContent>
            </w:sdt>
            <w:r w:rsidR="00CB509B">
              <w:rPr>
                <w:lang w:bidi="sv-SE"/>
              </w:rPr>
              <w:t xml:space="preserve">, </w:t>
            </w:r>
            <w:sdt>
              <w:sdtPr>
                <w:rPr>
                  <w:rStyle w:val="Emphasis"/>
                </w:rPr>
                <w:id w:val="906581335"/>
                <w:placeholder>
                  <w:docPart w:val="EC53DDCD7A9148A4B26DD101065D7A07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>
                  <w:rPr>
                    <w:rStyle w:val="Emphasis"/>
                    <w:lang w:bidi="sv-SE"/>
                  </w:rPr>
                  <w:t>kl. 18:00</w:t>
                </w:r>
              </w:sdtContent>
            </w:sdt>
          </w:p>
        </w:tc>
        <w:tc>
          <w:tcPr>
            <w:tcW w:w="3597" w:type="dxa"/>
            <w:tcBorders>
              <w:left w:val="single" w:sz="4" w:space="0" w:color="E7E6E6" w:themeColor="background2"/>
            </w:tcBorders>
          </w:tcPr>
          <w:sdt>
            <w:sdtPr>
              <w:id w:val="1094365045"/>
              <w:placeholder>
                <w:docPart w:val="9F45E6AF62574B07AE5A6C38CF6FB660"/>
              </w:placeholder>
              <w:temporary/>
              <w:showingPlcHdr/>
              <w15:appearance w15:val="hidden"/>
            </w:sdtPr>
            <w:sdtEndPr/>
            <w:sdtContent>
              <w:p w14:paraId="0A2F1A8C" w14:textId="77777777" w:rsidR="00CB509B" w:rsidRDefault="00CB509B" w:rsidP="00AC1FB0">
                <w:r>
                  <w:rPr>
                    <w:lang w:bidi="sv-SE"/>
                  </w:rPr>
                  <w:t>Presentutdelning</w:t>
                </w:r>
              </w:p>
            </w:sdtContent>
          </w:sdt>
          <w:p w14:paraId="4C1A3517" w14:textId="77777777" w:rsidR="00CB509B" w:rsidRDefault="00523915" w:rsidP="00AC1FB0">
            <w:pPr>
              <w:pStyle w:val="Signature"/>
            </w:pPr>
            <w:sdt>
              <w:sdtPr>
                <w:id w:val="-2045975371"/>
                <w:placeholder>
                  <w:docPart w:val="2FCF02B0A6AC4A2C81E60E2C77E3461F"/>
                </w:placeholder>
                <w:temporary/>
                <w:showingPlcHdr/>
                <w15:appearance w15:val="hidden"/>
              </w:sdtPr>
              <w:sdtEndPr/>
              <w:sdtContent>
                <w:r w:rsidR="00CB509B">
                  <w:rPr>
                    <w:lang w:bidi="sv-SE"/>
                  </w:rPr>
                  <w:t>5 maj</w:t>
                </w:r>
              </w:sdtContent>
            </w:sdt>
            <w:r w:rsidR="00CB509B">
              <w:rPr>
                <w:lang w:bidi="sv-SE"/>
              </w:rPr>
              <w:t xml:space="preserve">, </w:t>
            </w:r>
            <w:sdt>
              <w:sdtPr>
                <w:rPr>
                  <w:rStyle w:val="Emphasis"/>
                </w:rPr>
                <w:id w:val="1917202910"/>
                <w:placeholder>
                  <w:docPart w:val="CA66A2C83DC84A46AF660B80E455B9DC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CB509B">
                  <w:rPr>
                    <w:rStyle w:val="Emphasis"/>
                    <w:lang w:bidi="sv-SE"/>
                  </w:rPr>
                  <w:t>kl. 09:00</w:t>
                </w:r>
              </w:sdtContent>
            </w:sdt>
          </w:p>
        </w:tc>
      </w:tr>
    </w:tbl>
    <w:p w14:paraId="4D995408" w14:textId="69E21EEC" w:rsidR="000E795C" w:rsidRDefault="000E795C" w:rsidP="000E795C"/>
    <w:sectPr w:rsidR="000E795C" w:rsidSect="00CD49A9">
      <w:headerReference w:type="even" r:id="rId9"/>
      <w:headerReference w:type="default" r:id="rId10"/>
      <w:pgSz w:w="11906" w:h="16838" w:code="9"/>
      <w:pgMar w:top="1728" w:right="720" w:bottom="0" w:left="720" w:header="144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8F79BC" w14:textId="77777777" w:rsidR="00926A45" w:rsidRDefault="00926A45" w:rsidP="004F6C87">
      <w:pPr>
        <w:spacing w:after="0" w:line="240" w:lineRule="auto"/>
      </w:pPr>
      <w:r>
        <w:separator/>
      </w:r>
    </w:p>
  </w:endnote>
  <w:endnote w:type="continuationSeparator" w:id="0">
    <w:p w14:paraId="3C30D8D9" w14:textId="77777777" w:rsidR="00926A45" w:rsidRDefault="00926A45" w:rsidP="004F6C87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80B6D1" w14:textId="77777777" w:rsidR="00926A45" w:rsidRDefault="00926A45" w:rsidP="004F6C87">
      <w:pPr>
        <w:spacing w:after="0" w:line="240" w:lineRule="auto"/>
      </w:pPr>
      <w:r>
        <w:separator/>
      </w:r>
    </w:p>
  </w:footnote>
  <w:footnote w:type="continuationSeparator" w:id="0">
    <w:p w14:paraId="34361635" w14:textId="77777777" w:rsidR="00926A45" w:rsidRDefault="00926A45" w:rsidP="004F6C87">
      <w:pPr>
        <w:spacing w:after="0" w:line="240" w:lineRule="auto"/>
      </w:pPr>
      <w:r>
        <w:continuationSeparator/>
      </w:r>
    </w:p>
  </w:footnote>
</w:footnotes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90B6B" w14:textId="65E1C695" w:rsidR="004F6C87" w:rsidRDefault="00DE7D4F">
    <w:pPr>
      <w:pStyle w:val="Header"/>
    </w:pPr>
    <w:r>
      <w:rPr>
        <w:noProof/>
        <w:lang w:bidi="sv-SE"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218C3D8A" wp14:editId="516E8EB0">
              <wp:simplePos x="0" y="0"/>
              <wp:positionH relativeFrom="column">
                <wp:posOffset>0</wp:posOffset>
              </wp:positionH>
              <wp:positionV relativeFrom="paragraph">
                <wp:posOffset>4528186</wp:posOffset>
              </wp:positionV>
              <wp:extent cx="7847965" cy="0"/>
              <wp:effectExtent l="0" t="0" r="0" b="0"/>
              <wp:wrapNone/>
              <wp:docPr id="30" name="Rak koppling 3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47965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95000"/>
                            <a:alpha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line w14:anchorId="4E5B7748" id="Rak koppling 30" o:spid="_x0000_s1026" alt="&quot;&quot;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56.55pt" to="617.95pt,3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" strokecolor="#f2f2f2 [3052]" strokeweight=".5pt">
              <v:stroke opacity="32896f" joinstyle="miter"/>
            </v:line>
          </w:pict>
        </mc:Fallback>
      </mc:AlternateContent>
    </w:r>
    <w:r w:rsidR="00CC4599">
      <w:rPr>
        <w:lang w:bidi="sv-SE"/>
      </w:rPr>
      <w:t xml:space="preserve"> 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1B410" w14:textId="226E0846" w:rsidR="004F6C87" w:rsidRDefault="00CC4599">
    <w:pPr>
      <w:pStyle w:val="Header"/>
    </w:pPr>
    <w:r>
      <w:rPr>
        <w:lang w:bidi="sv-SE"/>
      </w:rPr>
      <w:t xml:space="preserve"> </w:t>
    </w:r>
  </w:p>
</w:hdr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removePersonalInformation/>
  <w:removeDateAndTime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zA0MDIyN7Q0MzNT0lEKTi0uzszPAykwqgUA1RzBuywAAAA="/>
  </w:docVars>
  <w:rsids>
    <w:rsidRoot w:val="004F6C87"/>
    <w:rsid w:val="00027281"/>
    <w:rsid w:val="00091901"/>
    <w:rsid w:val="000A6DD6"/>
    <w:rsid w:val="000E0F1F"/>
    <w:rsid w:val="000E795C"/>
    <w:rsid w:val="001237DC"/>
    <w:rsid w:val="001C0CC7"/>
    <w:rsid w:val="00212545"/>
    <w:rsid w:val="002A7407"/>
    <w:rsid w:val="002E1229"/>
    <w:rsid w:val="00342006"/>
    <w:rsid w:val="00372B3C"/>
    <w:rsid w:val="00374A36"/>
    <w:rsid w:val="00385ED7"/>
    <w:rsid w:val="004420B4"/>
    <w:rsid w:val="00465C26"/>
    <w:rsid w:val="004A7EFD"/>
    <w:rsid w:val="004B7059"/>
    <w:rsid w:val="004F6C87"/>
    <w:rsid w:val="00523915"/>
    <w:rsid w:val="00567658"/>
    <w:rsid w:val="005A20B8"/>
    <w:rsid w:val="005A440A"/>
    <w:rsid w:val="00614037"/>
    <w:rsid w:val="00687033"/>
    <w:rsid w:val="006D6915"/>
    <w:rsid w:val="00714F92"/>
    <w:rsid w:val="00791621"/>
    <w:rsid w:val="008F3B09"/>
    <w:rsid w:val="0090595B"/>
    <w:rsid w:val="00926A45"/>
    <w:rsid w:val="0096336D"/>
    <w:rsid w:val="00970006"/>
    <w:rsid w:val="00992E1C"/>
    <w:rsid w:val="009F1B02"/>
    <w:rsid w:val="00A3322E"/>
    <w:rsid w:val="00A6001B"/>
    <w:rsid w:val="00AB293D"/>
    <w:rsid w:val="00B36411"/>
    <w:rsid w:val="00B63425"/>
    <w:rsid w:val="00BA661C"/>
    <w:rsid w:val="00BE52B6"/>
    <w:rsid w:val="00C26503"/>
    <w:rsid w:val="00CB509B"/>
    <w:rsid w:val="00CC4599"/>
    <w:rsid w:val="00CD49A9"/>
    <w:rsid w:val="00D36D53"/>
    <w:rsid w:val="00DB247C"/>
    <w:rsid w:val="00DB2AE0"/>
    <w:rsid w:val="00DE7D4F"/>
    <w:rsid w:val="00E213AB"/>
    <w:rsid w:val="00E34EFF"/>
    <w:rsid w:val="00E9123E"/>
    <w:rsid w:val="00F01EDC"/>
    <w:rsid w:val="00F03F44"/>
    <w:rsid w:val="00F30938"/>
    <w:rsid w:val="00F52244"/>
    <w:rsid w:val="00F74C74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70CADF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sv-SE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36"/>
  </w:style>
  <w:style w:type="paragraph" w:styleId="Heading1">
    <w:name w:val="heading 1"/>
    <w:basedOn w:val="Normal"/>
    <w:next w:val="Normal"/>
    <w:link w:val="Heading1Char"/>
    <w:uiPriority w:val="9"/>
    <w:qFormat/>
    <w:rsid w:val="00B63425"/>
    <w:pPr>
      <w:keepNext/>
      <w:keepLines/>
      <w:spacing w:after="0" w:line="192" w:lineRule="auto"/>
      <w:outlineLvl w:val="0"/>
    </w:pPr>
    <w:rPr>
      <w:rFonts w:eastAsiaTheme="majorEastAsia" w:cstheme="majorBidi"/>
      <w:b/>
      <w:i/>
      <w:color w:val="C5A635" w:themeColor="accent1"/>
      <w:sz w:val="64"/>
    </w:rPr>
  </w:style>
  <w:style w:type="paragraph" w:styleId="Heading2">
    <w:name w:val="heading 2"/>
    <w:basedOn w:val="Normal"/>
    <w:next w:val="Normal"/>
    <w:link w:val="Heading2Char"/>
    <w:uiPriority w:val="9"/>
    <w:qFormat/>
    <w:rsid w:val="00385E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A3322E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322E"/>
  </w:style>
  <w:style w:type="paragraph" w:styleId="Footer">
    <w:name w:val="footer"/>
    <w:basedOn w:val="Normal"/>
    <w:link w:val="FooterChar"/>
    <w:uiPriority w:val="99"/>
    <w:semiHidden/>
    <w:rsid w:val="00A3322E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322E"/>
  </w:style>
  <w:style w:type="paragraph" w:styleId="Title">
    <w:name w:val="Title"/>
    <w:basedOn w:val="Normal"/>
    <w:next w:val="Normal"/>
    <w:link w:val="TitleChar"/>
    <w:uiPriority w:val="10"/>
    <w:qFormat/>
    <w:rsid w:val="00F30938"/>
    <w:pPr>
      <w:spacing w:after="0" w:line="192" w:lineRule="auto"/>
      <w:contextualSpacing/>
    </w:pPr>
    <w:rPr>
      <w:rFonts w:asciiTheme="majorHAnsi" w:eastAsiaTheme="majorEastAsia" w:hAnsiTheme="majorHAnsi" w:cstheme="majorBidi"/>
      <w:color w:val="937C27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customStyle="1" w:styleId="TitleChar">
    <w:name w:val="Title Char"/>
    <w:basedOn w:val="DefaultParagraphFont"/>
    <w:link w:val="Title"/>
    <w:uiPriority w:val="10"/>
    <w:rsid w:val="00F30938"/>
    <w:rPr>
      <w:rFonts w:asciiTheme="majorHAnsi" w:eastAsiaTheme="majorEastAsia" w:hAnsiTheme="majorHAnsi" w:cstheme="majorBidi"/>
      <w:color w:val="937C27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character" w:styleId="PlaceholderText">
    <w:name w:val="Placeholder Text"/>
    <w:basedOn w:val="DefaultParagraphFont"/>
    <w:uiPriority w:val="99"/>
    <w:semiHidden/>
    <w:rsid w:val="00465C26"/>
    <w:rPr>
      <w:color w:val="808080"/>
    </w:rPr>
  </w:style>
  <w:style w:type="table" w:styleId="TableGrid">
    <w:name w:val="Table Grid"/>
    <w:basedOn w:val="TableNormal"/>
    <w:uiPriority w:val="39"/>
    <w:rsid w:val="000A6D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jrna">
    <w:name w:val="Stjärna"/>
    <w:basedOn w:val="Normal"/>
    <w:next w:val="Normal"/>
    <w:link w:val="Stjrna0"/>
    <w:uiPriority w:val="99"/>
    <w:qFormat/>
    <w:rsid w:val="00DE7D4F"/>
    <w:rPr>
      <w:rFonts w:asciiTheme="majorHAnsi" w:hAnsiTheme="majorHAnsi"/>
      <w:color w:val="1D3251" w:themeColor="accent5" w:themeShade="40"/>
      <w:sz w:val="80"/>
    </w:rPr>
  </w:style>
  <w:style w:type="paragraph" w:customStyle="1" w:styleId="Stjrna1">
    <w:name w:val="Stjärna"/>
    <w:aliases w:val="stor"/>
    <w:basedOn w:val="Normal"/>
    <w:next w:val="Normal"/>
    <w:link w:val="Storstjrna"/>
    <w:uiPriority w:val="99"/>
    <w:qFormat/>
    <w:rsid w:val="00DE7D4F"/>
    <w:pPr>
      <w:spacing w:after="0" w:line="240" w:lineRule="auto"/>
    </w:pPr>
    <w:rPr>
      <w:rFonts w:asciiTheme="majorHAnsi" w:hAnsiTheme="majorHAnsi"/>
      <w:color w:val="1D3251" w:themeColor="accent5" w:themeShade="40"/>
      <w:sz w:val="108"/>
    </w:rPr>
  </w:style>
  <w:style w:type="character" w:customStyle="1" w:styleId="Stjrna0">
    <w:name w:val="Stjärna"/>
    <w:aliases w:val="tecken"/>
    <w:basedOn w:val="DefaultParagraphFont"/>
    <w:link w:val="Stjrna"/>
    <w:uiPriority w:val="99"/>
    <w:rsid w:val="00DE7D4F"/>
    <w:rPr>
      <w:rFonts w:asciiTheme="majorHAnsi" w:hAnsiTheme="majorHAnsi"/>
      <w:color w:val="1D3251" w:themeColor="accent5" w:themeShade="40"/>
      <w:sz w:val="80"/>
    </w:rPr>
  </w:style>
  <w:style w:type="character" w:customStyle="1" w:styleId="Heading2Char">
    <w:name w:val="Heading 2 Char"/>
    <w:basedOn w:val="DefaultParagraphFont"/>
    <w:link w:val="Heading2"/>
    <w:uiPriority w:val="9"/>
    <w:rsid w:val="00385ED7"/>
    <w:rPr>
      <w:rFonts w:asciiTheme="majorHAnsi" w:eastAsiaTheme="majorEastAsia" w:hAnsiTheme="majorHAnsi" w:cstheme="majorBidi"/>
      <w:sz w:val="22"/>
      <w:szCs w:val="26"/>
    </w:rPr>
  </w:style>
  <w:style w:type="character" w:customStyle="1" w:styleId="Storstjrna">
    <w:name w:val="Stor stjärna"/>
    <w:aliases w:val="tecken"/>
    <w:basedOn w:val="DefaultParagraphFont"/>
    <w:link w:val="Stjrna1"/>
    <w:uiPriority w:val="99"/>
    <w:rsid w:val="00DE7D4F"/>
    <w:rPr>
      <w:rFonts w:asciiTheme="majorHAnsi" w:hAnsiTheme="majorHAnsi"/>
      <w:color w:val="1D3251" w:themeColor="accent5" w:themeShade="40"/>
      <w:sz w:val="108"/>
    </w:rPr>
  </w:style>
  <w:style w:type="character" w:styleId="Emphasis">
    <w:name w:val="Emphasis"/>
    <w:basedOn w:val="DefaultParagraphFont"/>
    <w:uiPriority w:val="13"/>
    <w:qFormat/>
    <w:rsid w:val="002A7407"/>
    <w:rPr>
      <w:b w:val="0"/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2E1229"/>
    <w:pPr>
      <w:numPr>
        <w:ilvl w:val="1"/>
      </w:numPr>
    </w:pPr>
    <w:rPr>
      <w:rFonts w:asciiTheme="majorHAnsi" w:eastAsiaTheme="min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2E1229"/>
    <w:rPr>
      <w:rFonts w:asciiTheme="majorHAnsi" w:eastAsiaTheme="minorEastAsia" w:hAnsiTheme="majorHAnsi"/>
    </w:rPr>
  </w:style>
  <w:style w:type="character" w:customStyle="1" w:styleId="Heading1Char">
    <w:name w:val="Heading 1 Char"/>
    <w:basedOn w:val="DefaultParagraphFont"/>
    <w:link w:val="Heading1"/>
    <w:uiPriority w:val="9"/>
    <w:rsid w:val="00B63425"/>
    <w:rPr>
      <w:rFonts w:eastAsiaTheme="majorEastAsia" w:cstheme="majorBidi"/>
      <w:b/>
      <w:i/>
      <w:color w:val="C5A635" w:themeColor="accent1"/>
      <w:sz w:val="64"/>
      <w:szCs w:val="32"/>
    </w:rPr>
  </w:style>
  <w:style w:type="character" w:styleId="SubtleEmphasis">
    <w:name w:val="Subtle Emphasis"/>
    <w:basedOn w:val="DefaultParagraphFont"/>
    <w:uiPriority w:val="14"/>
    <w:qFormat/>
    <w:rsid w:val="00B63425"/>
    <w:rPr>
      <w:i w:val="0"/>
      <w:iCs/>
      <w:color w:val="C5A635" w:themeColor="accent1"/>
      <w:vertAlign w:val="superscript"/>
    </w:rPr>
  </w:style>
  <w:style w:type="paragraph" w:styleId="Signature">
    <w:name w:val="Signature"/>
    <w:basedOn w:val="Normal"/>
    <w:link w:val="SignatureChar"/>
    <w:uiPriority w:val="99"/>
    <w:qFormat/>
    <w:rsid w:val="002A7407"/>
    <w:pPr>
      <w:spacing w:after="0" w:line="240" w:lineRule="auto"/>
    </w:pPr>
    <w:rPr>
      <w:sz w:val="22"/>
    </w:rPr>
  </w:style>
  <w:style w:type="character" w:customStyle="1" w:styleId="SignatureChar">
    <w:name w:val="Signature Char"/>
    <w:basedOn w:val="DefaultParagraphFont"/>
    <w:link w:val="Signature"/>
    <w:uiPriority w:val="99"/>
    <w:rsid w:val="002A7407"/>
    <w:rPr>
      <w:sz w:val="22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theme" Target="/word/theme/theme11.xml" Id="rId13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glossaryDocument" Target="/word/glossary/document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2.xml" Id="rId6" /><Relationship Type="http://schemas.openxmlformats.org/officeDocument/2006/relationships/fontTable" Target="/word/fontTable2.xml" Id="rId11" /><Relationship Type="http://schemas.openxmlformats.org/officeDocument/2006/relationships/settings" Target="/word/settings2.xml" Id="rId5" /><Relationship Type="http://schemas.openxmlformats.org/officeDocument/2006/relationships/header" Target="/word/header21.xml" Id="rId10" /><Relationship Type="http://schemas.openxmlformats.org/officeDocument/2006/relationships/styles" Target="/word/styles2.xml" Id="rId4" /><Relationship Type="http://schemas.openxmlformats.org/officeDocument/2006/relationships/header" Target="/word/header1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56BC7418F554BC39D15CF374E229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18F00-761D-409F-9D73-8C91702D239E}"/>
      </w:docPartPr>
      <w:docPartBody>
        <w:p w:rsidR="002D720B" w:rsidRDefault="00D273B0" w:rsidP="00D273B0">
          <w:pPr>
            <w:pStyle w:val="356BC7418F554BC39D15CF374E22913B3"/>
          </w:pPr>
          <w:r>
            <w:rPr>
              <w:lang w:bidi="sv-SE"/>
            </w:rPr>
            <w:t>Glad uppskattningsvecka för lärare</w:t>
          </w:r>
        </w:p>
      </w:docPartBody>
    </w:docPart>
    <w:docPart>
      <w:docPartPr>
        <w:name w:val="FCEA349804514264B3435467588C5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0E7CA-635C-43C0-A10B-6F4052C17E30}"/>
      </w:docPartPr>
      <w:docPartBody>
        <w:p w:rsidR="002D720B" w:rsidRDefault="00D273B0" w:rsidP="00D273B0">
          <w:pPr>
            <w:pStyle w:val="FCEA349804514264B3435467588C53114"/>
          </w:pPr>
          <w:r>
            <w:rPr>
              <w:lang w:bidi="sv-SE"/>
            </w:rPr>
            <w:t>Onsdag</w:t>
          </w:r>
        </w:p>
      </w:docPartBody>
    </w:docPart>
    <w:docPart>
      <w:docPartPr>
        <w:name w:val="FF53C99AAEFE413FA489FE738683D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30C9-45CF-49A5-AF3D-6B77DF450CA8}"/>
      </w:docPartPr>
      <w:docPartBody>
        <w:p w:rsidR="002D720B" w:rsidRDefault="00D273B0" w:rsidP="00D273B0">
          <w:pPr>
            <w:pStyle w:val="FF53C99AAEFE413FA489FE738683D3034"/>
          </w:pPr>
          <w:r>
            <w:rPr>
              <w:lang w:bidi="sv-SE"/>
            </w:rPr>
            <w:t>Torsdag</w:t>
          </w:r>
        </w:p>
      </w:docPartBody>
    </w:docPart>
    <w:docPart>
      <w:docPartPr>
        <w:name w:val="B6EBF1A85BE44CDA981AAFDDFE46A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C0D22-ECA0-4EA3-8D24-37E49F2BA221}"/>
      </w:docPartPr>
      <w:docPartBody>
        <w:p w:rsidR="002D720B" w:rsidRDefault="00D273B0" w:rsidP="00D273B0">
          <w:pPr>
            <w:pStyle w:val="B6EBF1A85BE44CDA981AAFDDFE46A12B3"/>
          </w:pPr>
          <w:r>
            <w:rPr>
              <w:lang w:bidi="sv-SE"/>
            </w:rPr>
            <w:t>Måndag</w:t>
          </w:r>
        </w:p>
      </w:docPartBody>
    </w:docPart>
    <w:docPart>
      <w:docPartPr>
        <w:name w:val="CF8278001B5647B9A67DEB15983FE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CB8C9-0DE7-4021-975C-B26027DD19E8}"/>
      </w:docPartPr>
      <w:docPartBody>
        <w:p w:rsidR="002D720B" w:rsidRDefault="00D273B0" w:rsidP="00D273B0">
          <w:pPr>
            <w:pStyle w:val="CF8278001B5647B9A67DEB15983FEDC94"/>
          </w:pPr>
          <w:r w:rsidRPr="00385ED7">
            <w:rPr>
              <w:lang w:bidi="sv-SE"/>
            </w:rPr>
            <w:t>Lunch för att uppskatta lärare</w:t>
          </w:r>
        </w:p>
      </w:docPartBody>
    </w:docPart>
    <w:docPart>
      <w:docPartPr>
        <w:name w:val="26C12815F05048CAB330941FC3438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33CB4-28FE-4D45-85C7-198830B7174C}"/>
      </w:docPartPr>
      <w:docPartBody>
        <w:p w:rsidR="002D720B" w:rsidRDefault="00D273B0" w:rsidP="00D273B0">
          <w:pPr>
            <w:pStyle w:val="26C12815F05048CAB330941FC343862B4"/>
          </w:pPr>
          <w:r>
            <w:rPr>
              <w:lang w:bidi="sv-SE"/>
            </w:rPr>
            <w:t>Prisutdelningen</w:t>
          </w:r>
        </w:p>
      </w:docPartBody>
    </w:docPart>
    <w:docPart>
      <w:docPartPr>
        <w:name w:val="268B9F36F55F48EA8FA745728F7C5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727A3-1D07-41F2-BB55-D95005E95DD9}"/>
      </w:docPartPr>
      <w:docPartBody>
        <w:p w:rsidR="002D720B" w:rsidRDefault="00D273B0" w:rsidP="00D273B0">
          <w:pPr>
            <w:pStyle w:val="268B9F36F55F48EA8FA745728F7C5D5F4"/>
          </w:pPr>
          <w:r>
            <w:rPr>
              <w:lang w:bidi="sv-SE"/>
            </w:rPr>
            <w:t>Presentutdelning</w:t>
          </w:r>
        </w:p>
      </w:docPartBody>
    </w:docPart>
    <w:docPart>
      <w:docPartPr>
        <w:name w:val="00F9B7EA7C964BBA96822EBE21D5A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FED3-5071-421F-8EAB-414654960255}"/>
      </w:docPartPr>
      <w:docPartBody>
        <w:p w:rsidR="002D720B" w:rsidRDefault="00D273B0" w:rsidP="00D273B0">
          <w:pPr>
            <w:pStyle w:val="00F9B7EA7C964BBA96822EBE21D5AEAD3"/>
          </w:pPr>
          <w:r>
            <w:rPr>
              <w:lang w:bidi="sv-SE"/>
            </w:rPr>
            <w:t>2 maj</w:t>
          </w:r>
        </w:p>
      </w:docPartBody>
    </w:docPart>
    <w:docPart>
      <w:docPartPr>
        <w:name w:val="0BE261624D4D491E8FAAA2683EF60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77CB7-5ADF-45B9-9102-922AA9E87FFD}"/>
      </w:docPartPr>
      <w:docPartBody>
        <w:p w:rsidR="002D720B" w:rsidRDefault="00D273B0" w:rsidP="00D273B0">
          <w:pPr>
            <w:pStyle w:val="0BE261624D4D491E8FAAA2683EF601803"/>
          </w:pPr>
          <w:r w:rsidRPr="002A7407">
            <w:rPr>
              <w:rStyle w:val="Emphasis"/>
              <w:lang w:bidi="sv-SE"/>
            </w:rPr>
            <w:t>kl. 13:00</w:t>
          </w:r>
        </w:p>
      </w:docPartBody>
    </w:docPart>
    <w:docPart>
      <w:docPartPr>
        <w:name w:val="1E6D62C8843A4207824FAD74AD38C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CBF33-491C-46CC-9EED-B0F019144518}"/>
      </w:docPartPr>
      <w:docPartBody>
        <w:p w:rsidR="002D720B" w:rsidRDefault="00D273B0" w:rsidP="00D273B0">
          <w:pPr>
            <w:pStyle w:val="1E6D62C8843A4207824FAD74AD38C9213"/>
          </w:pPr>
          <w:r>
            <w:rPr>
              <w:lang w:bidi="sv-SE"/>
            </w:rPr>
            <w:t>4 maj</w:t>
          </w:r>
        </w:p>
      </w:docPartBody>
    </w:docPart>
    <w:docPart>
      <w:docPartPr>
        <w:name w:val="67A4368ABC0B4C93B09BB892E56AB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83C3A-9D5A-4DF1-8883-5476F594D56A}"/>
      </w:docPartPr>
      <w:docPartBody>
        <w:p w:rsidR="002D720B" w:rsidRDefault="00D273B0" w:rsidP="00D273B0">
          <w:pPr>
            <w:pStyle w:val="67A4368ABC0B4C93B09BB892E56AB97F3"/>
          </w:pPr>
          <w:r>
            <w:rPr>
              <w:rStyle w:val="Emphasis"/>
              <w:lang w:bidi="sv-SE"/>
            </w:rPr>
            <w:t>kl. 18:00</w:t>
          </w:r>
        </w:p>
      </w:docPartBody>
    </w:docPart>
    <w:docPart>
      <w:docPartPr>
        <w:name w:val="54DBC2F6741D44EDACDE2CEC228A0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AA8EB-D12A-4C16-B44E-61D862F06470}"/>
      </w:docPartPr>
      <w:docPartBody>
        <w:p w:rsidR="002D720B" w:rsidRDefault="00D273B0" w:rsidP="00D273B0">
          <w:pPr>
            <w:pStyle w:val="54DBC2F6741D44EDACDE2CEC228A03153"/>
          </w:pPr>
          <w:r>
            <w:rPr>
              <w:lang w:bidi="sv-SE"/>
            </w:rPr>
            <w:t>5 maj</w:t>
          </w:r>
        </w:p>
      </w:docPartBody>
    </w:docPart>
    <w:docPart>
      <w:docPartPr>
        <w:name w:val="D049B1834CE14E86A32A6E60F86CA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29513-6C29-4748-972D-8EB8C08E0708}"/>
      </w:docPartPr>
      <w:docPartBody>
        <w:p w:rsidR="002D720B" w:rsidRDefault="00D273B0" w:rsidP="00D273B0">
          <w:pPr>
            <w:pStyle w:val="D049B1834CE14E86A32A6E60F86CA0E43"/>
          </w:pPr>
          <w:r>
            <w:rPr>
              <w:rStyle w:val="Emphasis"/>
              <w:lang w:bidi="sv-SE"/>
            </w:rPr>
            <w:t>kl. 09:00</w:t>
          </w:r>
        </w:p>
      </w:docPartBody>
    </w:docPart>
    <w:docPart>
      <w:docPartPr>
        <w:name w:val="390BF559F2014254AADC4D5D32FC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D27A4-F789-4B1E-A2C1-C0ABAA623B9B}"/>
      </w:docPartPr>
      <w:docPartBody>
        <w:p w:rsidR="002D720B" w:rsidRDefault="00D273B0" w:rsidP="00D273B0">
          <w:pPr>
            <w:pStyle w:val="390BF559F2014254AADC4D5D32FC914C4"/>
          </w:pPr>
          <w:r>
            <w:rPr>
              <w:lang w:bidi="sv-SE"/>
            </w:rPr>
            <w:t>Måndag</w:t>
          </w:r>
        </w:p>
      </w:docPartBody>
    </w:docPart>
    <w:docPart>
      <w:docPartPr>
        <w:name w:val="FAD144E9EEA847589E936FF4F054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311B4-3701-4C60-A561-8FFC17AD64B3}"/>
      </w:docPartPr>
      <w:docPartBody>
        <w:p w:rsidR="002D720B" w:rsidRDefault="00D273B0" w:rsidP="00D273B0">
          <w:pPr>
            <w:pStyle w:val="FAD144E9EEA847589E936FF4F054B0BE4"/>
          </w:pPr>
          <w:r>
            <w:rPr>
              <w:lang w:bidi="sv-SE"/>
            </w:rPr>
            <w:t>Onsdag</w:t>
          </w:r>
        </w:p>
      </w:docPartBody>
    </w:docPart>
    <w:docPart>
      <w:docPartPr>
        <w:name w:val="B5A605C44085495995913F5196BC5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4ED52-0897-4BC4-9E45-A84A6911C503}"/>
      </w:docPartPr>
      <w:docPartBody>
        <w:p w:rsidR="002D720B" w:rsidRDefault="00D273B0" w:rsidP="00D273B0">
          <w:pPr>
            <w:pStyle w:val="B5A605C44085495995913F5196BC59E54"/>
          </w:pPr>
          <w:r>
            <w:rPr>
              <w:lang w:bidi="sv-SE"/>
            </w:rPr>
            <w:t>Torsdag</w:t>
          </w:r>
        </w:p>
      </w:docPartBody>
    </w:docPart>
    <w:docPart>
      <w:docPartPr>
        <w:name w:val="844A7D81111E43D48C8899EBFE7FC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CF106-A9FE-49DA-9D45-FBF8E0DC185A}"/>
      </w:docPartPr>
      <w:docPartBody>
        <w:p w:rsidR="002D720B" w:rsidRDefault="00D273B0" w:rsidP="00D273B0">
          <w:pPr>
            <w:pStyle w:val="844A7D81111E43D48C8899EBFE7FC2A64"/>
          </w:pPr>
          <w:r w:rsidRPr="00385ED7">
            <w:rPr>
              <w:lang w:bidi="sv-SE"/>
            </w:rPr>
            <w:t>Lunch för att uppskatta lärare</w:t>
          </w:r>
        </w:p>
      </w:docPartBody>
    </w:docPart>
    <w:docPart>
      <w:docPartPr>
        <w:name w:val="A5CEE6AE23864891BBB288361AFE9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D42FC-FE7E-4BA5-B84B-29C9AAA21156}"/>
      </w:docPartPr>
      <w:docPartBody>
        <w:p w:rsidR="002D720B" w:rsidRDefault="00D273B0" w:rsidP="00D273B0">
          <w:pPr>
            <w:pStyle w:val="A5CEE6AE23864891BBB288361AFE9AA94"/>
          </w:pPr>
          <w:r>
            <w:rPr>
              <w:lang w:bidi="sv-SE"/>
            </w:rPr>
            <w:t>2 maj</w:t>
          </w:r>
        </w:p>
      </w:docPartBody>
    </w:docPart>
    <w:docPart>
      <w:docPartPr>
        <w:name w:val="B268AC5248F2449D829FEE7DD6107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C5EEF-30AF-4A64-A753-0079AB48E1B3}"/>
      </w:docPartPr>
      <w:docPartBody>
        <w:p w:rsidR="002D720B" w:rsidRDefault="00D273B0" w:rsidP="00D273B0">
          <w:pPr>
            <w:pStyle w:val="B268AC5248F2449D829FEE7DD61078274"/>
          </w:pPr>
          <w:r w:rsidRPr="002A7407">
            <w:rPr>
              <w:rStyle w:val="Emphasis"/>
              <w:lang w:bidi="sv-SE"/>
            </w:rPr>
            <w:t>kl. 13:00</w:t>
          </w:r>
        </w:p>
      </w:docPartBody>
    </w:docPart>
    <w:docPart>
      <w:docPartPr>
        <w:name w:val="E5B5F50D6960449B9F006CB40B260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762A-E6C7-4FB0-AA3D-FC5EF442EB42}"/>
      </w:docPartPr>
      <w:docPartBody>
        <w:p w:rsidR="002D720B" w:rsidRDefault="00D273B0" w:rsidP="00D273B0">
          <w:pPr>
            <w:pStyle w:val="E5B5F50D6960449B9F006CB40B260BEE4"/>
          </w:pPr>
          <w:r>
            <w:rPr>
              <w:lang w:bidi="sv-SE"/>
            </w:rPr>
            <w:t>Prisutdelningen</w:t>
          </w:r>
        </w:p>
      </w:docPartBody>
    </w:docPart>
    <w:docPart>
      <w:docPartPr>
        <w:name w:val="F4F354CB1C93491EADAEF21699534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FDC5D-1CE7-4532-9F9E-8B2B44BB2DB2}"/>
      </w:docPartPr>
      <w:docPartBody>
        <w:p w:rsidR="002D720B" w:rsidRDefault="00D273B0" w:rsidP="00D273B0">
          <w:pPr>
            <w:pStyle w:val="F4F354CB1C93491EADAEF216995347A84"/>
          </w:pPr>
          <w:r>
            <w:rPr>
              <w:lang w:bidi="sv-SE"/>
            </w:rPr>
            <w:t>4 maj</w:t>
          </w:r>
        </w:p>
      </w:docPartBody>
    </w:docPart>
    <w:docPart>
      <w:docPartPr>
        <w:name w:val="1FA347BC805E48C786B1C69AA6FD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B8755-FA0B-48D3-874E-2AA202D04983}"/>
      </w:docPartPr>
      <w:docPartBody>
        <w:p w:rsidR="002D720B" w:rsidRDefault="00D273B0" w:rsidP="00D273B0">
          <w:pPr>
            <w:pStyle w:val="1FA347BC805E48C786B1C69AA6FD4B4D4"/>
          </w:pPr>
          <w:r>
            <w:rPr>
              <w:rStyle w:val="Emphasis"/>
              <w:lang w:bidi="sv-SE"/>
            </w:rPr>
            <w:t>kl. 18:00</w:t>
          </w:r>
        </w:p>
      </w:docPartBody>
    </w:docPart>
    <w:docPart>
      <w:docPartPr>
        <w:name w:val="E9DD848A7D89473CA97BB511D5DA7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D27E71-1A26-49C9-811C-220C94DE0F13}"/>
      </w:docPartPr>
      <w:docPartBody>
        <w:p w:rsidR="002D720B" w:rsidRDefault="00D273B0" w:rsidP="00D273B0">
          <w:pPr>
            <w:pStyle w:val="E9DD848A7D89473CA97BB511D5DA7F9C4"/>
          </w:pPr>
          <w:r>
            <w:rPr>
              <w:lang w:bidi="sv-SE"/>
            </w:rPr>
            <w:t>Presentutdelning</w:t>
          </w:r>
        </w:p>
      </w:docPartBody>
    </w:docPart>
    <w:docPart>
      <w:docPartPr>
        <w:name w:val="BABEA9F51A5540028AA5A39D5CE66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1D7A2-64A8-4E96-B668-6F52CA69F0EE}"/>
      </w:docPartPr>
      <w:docPartBody>
        <w:p w:rsidR="002D720B" w:rsidRDefault="00D273B0" w:rsidP="00D273B0">
          <w:pPr>
            <w:pStyle w:val="BABEA9F51A5540028AA5A39D5CE66E684"/>
          </w:pPr>
          <w:r>
            <w:rPr>
              <w:lang w:bidi="sv-SE"/>
            </w:rPr>
            <w:t>5 maj</w:t>
          </w:r>
        </w:p>
      </w:docPartBody>
    </w:docPart>
    <w:docPart>
      <w:docPartPr>
        <w:name w:val="9D36A82F623842BBB9C99958770CA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4BC75-6234-4AAC-ABF1-ED1F033CEC63}"/>
      </w:docPartPr>
      <w:docPartBody>
        <w:p w:rsidR="002D720B" w:rsidRDefault="00D273B0" w:rsidP="00D273B0">
          <w:pPr>
            <w:pStyle w:val="9D36A82F623842BBB9C99958770CA3024"/>
          </w:pPr>
          <w:r>
            <w:rPr>
              <w:rStyle w:val="Emphasis"/>
              <w:lang w:bidi="sv-SE"/>
            </w:rPr>
            <w:t>kl. 09:00</w:t>
          </w:r>
        </w:p>
      </w:docPartBody>
    </w:docPart>
    <w:docPart>
      <w:docPartPr>
        <w:name w:val="42808818CC404ED8A9222869D373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BB66A-EABD-45AF-8A96-AAECA276E99A}"/>
      </w:docPartPr>
      <w:docPartBody>
        <w:p w:rsidR="002D720B" w:rsidRDefault="00D273B0" w:rsidP="00D273B0">
          <w:pPr>
            <w:pStyle w:val="42808818CC404ED8A9222869D373D0984"/>
          </w:pPr>
          <w:r>
            <w:rPr>
              <w:lang w:bidi="sv-SE"/>
            </w:rPr>
            <w:t>Måndag</w:t>
          </w:r>
        </w:p>
      </w:docPartBody>
    </w:docPart>
    <w:docPart>
      <w:docPartPr>
        <w:name w:val="5BD5591102CD4766BA67454AB4A48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BCBD9-3E4E-4970-90D1-8F6EA5B4D080}"/>
      </w:docPartPr>
      <w:docPartBody>
        <w:p w:rsidR="002D720B" w:rsidRDefault="00D273B0" w:rsidP="00D273B0">
          <w:pPr>
            <w:pStyle w:val="5BD5591102CD4766BA67454AB4A4800B4"/>
          </w:pPr>
          <w:r>
            <w:rPr>
              <w:lang w:bidi="sv-SE"/>
            </w:rPr>
            <w:t>Onsdag</w:t>
          </w:r>
        </w:p>
      </w:docPartBody>
    </w:docPart>
    <w:docPart>
      <w:docPartPr>
        <w:name w:val="DEDF6EF540FC47818F8573C422FBA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FF4CA-FED2-4C65-A851-CB5221436E98}"/>
      </w:docPartPr>
      <w:docPartBody>
        <w:p w:rsidR="002D720B" w:rsidRDefault="00D273B0" w:rsidP="00D273B0">
          <w:pPr>
            <w:pStyle w:val="DEDF6EF540FC47818F8573C422FBAE0E4"/>
          </w:pPr>
          <w:r>
            <w:rPr>
              <w:lang w:bidi="sv-SE"/>
            </w:rPr>
            <w:t>Torsdag</w:t>
          </w:r>
        </w:p>
      </w:docPartBody>
    </w:docPart>
    <w:docPart>
      <w:docPartPr>
        <w:name w:val="76B9A96F208F44DDBCD84F1C169FC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D7A7F-A3FD-4F97-A0CB-9C79CE62D1F7}"/>
      </w:docPartPr>
      <w:docPartBody>
        <w:p w:rsidR="002D720B" w:rsidRDefault="00D273B0" w:rsidP="00D273B0">
          <w:pPr>
            <w:pStyle w:val="76B9A96F208F44DDBCD84F1C169FC6844"/>
          </w:pPr>
          <w:r w:rsidRPr="00385ED7">
            <w:rPr>
              <w:lang w:bidi="sv-SE"/>
            </w:rPr>
            <w:t>Lunch för att uppskatta lärare</w:t>
          </w:r>
        </w:p>
      </w:docPartBody>
    </w:docPart>
    <w:docPart>
      <w:docPartPr>
        <w:name w:val="7ED6F532E86F49909C7CB638071A8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3E504-0DDF-4293-9002-5EEA71B69E40}"/>
      </w:docPartPr>
      <w:docPartBody>
        <w:p w:rsidR="002D720B" w:rsidRDefault="00D273B0" w:rsidP="00D273B0">
          <w:pPr>
            <w:pStyle w:val="7ED6F532E86F49909C7CB638071A81484"/>
          </w:pPr>
          <w:r>
            <w:rPr>
              <w:lang w:bidi="sv-SE"/>
            </w:rPr>
            <w:t>2 maj</w:t>
          </w:r>
        </w:p>
      </w:docPartBody>
    </w:docPart>
    <w:docPart>
      <w:docPartPr>
        <w:name w:val="ED80725D5CAD4482BAA985D3F1F7D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ED7E1-8FFB-4E9F-B2B2-4006B4581D7B}"/>
      </w:docPartPr>
      <w:docPartBody>
        <w:p w:rsidR="002D720B" w:rsidRDefault="00D273B0" w:rsidP="00D273B0">
          <w:pPr>
            <w:pStyle w:val="ED80725D5CAD4482BAA985D3F1F7DC834"/>
          </w:pPr>
          <w:r w:rsidRPr="002A7407">
            <w:rPr>
              <w:rStyle w:val="Emphasis"/>
              <w:lang w:bidi="sv-SE"/>
            </w:rPr>
            <w:t>kl. 13:00</w:t>
          </w:r>
        </w:p>
      </w:docPartBody>
    </w:docPart>
    <w:docPart>
      <w:docPartPr>
        <w:name w:val="70F0F779F7B84D9E91D4AB4F0B0C5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18B91-563E-45F1-A3FD-376CBB92EF09}"/>
      </w:docPartPr>
      <w:docPartBody>
        <w:p w:rsidR="002D720B" w:rsidRDefault="00D273B0" w:rsidP="00D273B0">
          <w:pPr>
            <w:pStyle w:val="70F0F779F7B84D9E91D4AB4F0B0C50834"/>
          </w:pPr>
          <w:r>
            <w:rPr>
              <w:lang w:bidi="sv-SE"/>
            </w:rPr>
            <w:t>Prisutdelningen</w:t>
          </w:r>
        </w:p>
      </w:docPartBody>
    </w:docPart>
    <w:docPart>
      <w:docPartPr>
        <w:name w:val="E5C9AECF0F244471879199DDCD013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C099D-7D94-4787-B850-F7296FDA4DE3}"/>
      </w:docPartPr>
      <w:docPartBody>
        <w:p w:rsidR="002D720B" w:rsidRDefault="00D273B0" w:rsidP="00D273B0">
          <w:pPr>
            <w:pStyle w:val="E5C9AECF0F244471879199DDCD0139334"/>
          </w:pPr>
          <w:r>
            <w:rPr>
              <w:lang w:bidi="sv-SE"/>
            </w:rPr>
            <w:t>4 maj</w:t>
          </w:r>
        </w:p>
      </w:docPartBody>
    </w:docPart>
    <w:docPart>
      <w:docPartPr>
        <w:name w:val="EC53DDCD7A9148A4B26DD101065D7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7374D-AD4C-4FF1-A40F-F80D18DBD661}"/>
      </w:docPartPr>
      <w:docPartBody>
        <w:p w:rsidR="002D720B" w:rsidRDefault="00D273B0" w:rsidP="00D273B0">
          <w:pPr>
            <w:pStyle w:val="EC53DDCD7A9148A4B26DD101065D7A074"/>
          </w:pPr>
          <w:r>
            <w:rPr>
              <w:rStyle w:val="Emphasis"/>
              <w:lang w:bidi="sv-SE"/>
            </w:rPr>
            <w:t>kl. 18:00</w:t>
          </w:r>
        </w:p>
      </w:docPartBody>
    </w:docPart>
    <w:docPart>
      <w:docPartPr>
        <w:name w:val="9F45E6AF62574B07AE5A6C38CF6F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0D1CA-E7C8-4B4B-8D40-CE2A20877EA7}"/>
      </w:docPartPr>
      <w:docPartBody>
        <w:p w:rsidR="002D720B" w:rsidRDefault="00D273B0" w:rsidP="00D273B0">
          <w:pPr>
            <w:pStyle w:val="9F45E6AF62574B07AE5A6C38CF6FB6604"/>
          </w:pPr>
          <w:r>
            <w:rPr>
              <w:lang w:bidi="sv-SE"/>
            </w:rPr>
            <w:t>Presentutdelning</w:t>
          </w:r>
        </w:p>
      </w:docPartBody>
    </w:docPart>
    <w:docPart>
      <w:docPartPr>
        <w:name w:val="2FCF02B0A6AC4A2C81E60E2C77E34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B511-0FEE-48CE-AF5F-73714D9C672B}"/>
      </w:docPartPr>
      <w:docPartBody>
        <w:p w:rsidR="002D720B" w:rsidRDefault="00D273B0" w:rsidP="00D273B0">
          <w:pPr>
            <w:pStyle w:val="2FCF02B0A6AC4A2C81E60E2C77E3461F4"/>
          </w:pPr>
          <w:r>
            <w:rPr>
              <w:lang w:bidi="sv-SE"/>
            </w:rPr>
            <w:t>5 maj</w:t>
          </w:r>
        </w:p>
      </w:docPartBody>
    </w:docPart>
    <w:docPart>
      <w:docPartPr>
        <w:name w:val="CA66A2C83DC84A46AF660B80E455B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D459D-914D-4542-8744-A90B8CF4DBE9}"/>
      </w:docPartPr>
      <w:docPartBody>
        <w:p w:rsidR="002D720B" w:rsidRDefault="00D273B0" w:rsidP="00D273B0">
          <w:pPr>
            <w:pStyle w:val="CA66A2C83DC84A46AF660B80E455B9DC4"/>
          </w:pPr>
          <w:r>
            <w:rPr>
              <w:rStyle w:val="Emphasis"/>
              <w:lang w:bidi="sv-SE"/>
            </w:rPr>
            <w:t>kl. 09: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413A"/>
    <w:rsid w:val="00190141"/>
    <w:rsid w:val="002966C8"/>
    <w:rsid w:val="002D720B"/>
    <w:rsid w:val="003B2CDF"/>
    <w:rsid w:val="00445C13"/>
    <w:rsid w:val="0078263F"/>
    <w:rsid w:val="007E1410"/>
    <w:rsid w:val="0089413A"/>
    <w:rsid w:val="00B44CE8"/>
    <w:rsid w:val="00B8170E"/>
    <w:rsid w:val="00D273B0"/>
    <w:rsid w:val="00D305F4"/>
    <w:rsid w:val="00D55B56"/>
    <w:rsid w:val="00E5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4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13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73B0"/>
    <w:rPr>
      <w:color w:val="808080"/>
    </w:rPr>
  </w:style>
  <w:style w:type="character" w:styleId="Emphasis">
    <w:name w:val="Emphasis"/>
    <w:basedOn w:val="DefaultParagraphFont"/>
    <w:uiPriority w:val="13"/>
    <w:qFormat/>
    <w:rsid w:val="00D273B0"/>
    <w:rPr>
      <w:b w:val="0"/>
      <w:i/>
      <w:iCs/>
    </w:rPr>
  </w:style>
  <w:style w:type="character" w:styleId="SubtleEmphasis">
    <w:name w:val="Subtle Emphasis"/>
    <w:basedOn w:val="DefaultParagraphFont"/>
    <w:uiPriority w:val="14"/>
    <w:qFormat/>
    <w:rsid w:val="00D273B0"/>
    <w:rPr>
      <w:i w:val="0"/>
      <w:iCs/>
      <w:color w:val="4472C4" w:themeColor="accent1"/>
      <w:vertAlign w:val="superscript"/>
    </w:rPr>
  </w:style>
  <w:style w:type="paragraph" w:customStyle="1" w:styleId="FCEA349804514264B3435467588C5311">
    <w:name w:val="FCEA349804514264B3435467588C5311"/>
    <w:rsid w:val="00190141"/>
  </w:style>
  <w:style w:type="paragraph" w:customStyle="1" w:styleId="FF53C99AAEFE413FA489FE738683D303">
    <w:name w:val="FF53C99AAEFE413FA489FE738683D303"/>
    <w:rsid w:val="00190141"/>
  </w:style>
  <w:style w:type="paragraph" w:customStyle="1" w:styleId="CF8278001B5647B9A67DEB15983FEDC9">
    <w:name w:val="CF8278001B5647B9A67DEB15983FEDC9"/>
    <w:rsid w:val="00190141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6C12815F05048CAB330941FC343862B">
    <w:name w:val="26C12815F05048CAB330941FC343862B"/>
    <w:rsid w:val="00190141"/>
  </w:style>
  <w:style w:type="paragraph" w:customStyle="1" w:styleId="268B9F36F55F48EA8FA745728F7C5D5F">
    <w:name w:val="268B9F36F55F48EA8FA745728F7C5D5F"/>
    <w:rsid w:val="00190141"/>
  </w:style>
  <w:style w:type="paragraph" w:customStyle="1" w:styleId="390BF559F2014254AADC4D5D32FC914C">
    <w:name w:val="390BF559F2014254AADC4D5D32FC914C"/>
    <w:rsid w:val="00190141"/>
  </w:style>
  <w:style w:type="paragraph" w:customStyle="1" w:styleId="FAD144E9EEA847589E936FF4F054B0BE">
    <w:name w:val="FAD144E9EEA847589E936FF4F054B0BE"/>
    <w:rsid w:val="00190141"/>
  </w:style>
  <w:style w:type="paragraph" w:customStyle="1" w:styleId="B5A605C44085495995913F5196BC59E5">
    <w:name w:val="B5A605C44085495995913F5196BC59E5"/>
    <w:rsid w:val="00190141"/>
  </w:style>
  <w:style w:type="paragraph" w:customStyle="1" w:styleId="844A7D81111E43D48C8899EBFE7FC2A6">
    <w:name w:val="844A7D81111E43D48C8899EBFE7FC2A6"/>
    <w:rsid w:val="00190141"/>
  </w:style>
  <w:style w:type="paragraph" w:customStyle="1" w:styleId="E5B5F50D6960449B9F006CB40B260BEE">
    <w:name w:val="E5B5F50D6960449B9F006CB40B260BEE"/>
    <w:rsid w:val="00190141"/>
  </w:style>
  <w:style w:type="paragraph" w:customStyle="1" w:styleId="E9DD848A7D89473CA97BB511D5DA7F9C">
    <w:name w:val="E9DD848A7D89473CA97BB511D5DA7F9C"/>
    <w:rsid w:val="00190141"/>
  </w:style>
  <w:style w:type="paragraph" w:customStyle="1" w:styleId="42808818CC404ED8A9222869D373D098">
    <w:name w:val="42808818CC404ED8A9222869D373D098"/>
    <w:rsid w:val="00190141"/>
  </w:style>
  <w:style w:type="paragraph" w:customStyle="1" w:styleId="5BD5591102CD4766BA67454AB4A4800B">
    <w:name w:val="5BD5591102CD4766BA67454AB4A4800B"/>
    <w:rsid w:val="00190141"/>
  </w:style>
  <w:style w:type="paragraph" w:customStyle="1" w:styleId="DEDF6EF540FC47818F8573C422FBAE0E">
    <w:name w:val="DEDF6EF540FC47818F8573C422FBAE0E"/>
    <w:rsid w:val="00190141"/>
  </w:style>
  <w:style w:type="paragraph" w:customStyle="1" w:styleId="76B9A96F208F44DDBCD84F1C169FC684">
    <w:name w:val="76B9A96F208F44DDBCD84F1C169FC684"/>
    <w:rsid w:val="00190141"/>
  </w:style>
  <w:style w:type="paragraph" w:customStyle="1" w:styleId="70F0F779F7B84D9E91D4AB4F0B0C5083">
    <w:name w:val="70F0F779F7B84D9E91D4AB4F0B0C5083"/>
    <w:rsid w:val="00190141"/>
  </w:style>
  <w:style w:type="paragraph" w:customStyle="1" w:styleId="9F45E6AF62574B07AE5A6C38CF6FB660">
    <w:name w:val="9F45E6AF62574B07AE5A6C38CF6FB660"/>
    <w:rsid w:val="00190141"/>
  </w:style>
  <w:style w:type="paragraph" w:customStyle="1" w:styleId="00F9B7EA7C964BBA96822EBE21D5AEAD4">
    <w:name w:val="00F9B7EA7C964BBA96822EBE21D5AEAD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4">
    <w:name w:val="0BE261624D4D491E8FAAA2683EF60180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E6D62C8843A4207824FAD74AD38C9214">
    <w:name w:val="1E6D62C8843A4207824FAD74AD38C921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4">
    <w:name w:val="67A4368ABC0B4C93B09BB892E56AB97F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54DBC2F6741D44EDACDE2CEC228A03154">
    <w:name w:val="54DBC2F6741D44EDACDE2CEC228A0315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4">
    <w:name w:val="D049B1834CE14E86A32A6E60F86CA0E44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A5CEE6AE23864891BBB288361AFE9AA93">
    <w:name w:val="A5CEE6AE23864891BBB288361AFE9AA9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3">
    <w:name w:val="B268AC5248F2449D829FEE7DD6107827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F4F354CB1C93491EADAEF216995347A83">
    <w:name w:val="F4F354CB1C93491EADAEF216995347A8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3">
    <w:name w:val="1FA347BC805E48C786B1C69AA6FD4B4D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ABEA9F51A5540028AA5A39D5CE66E683">
    <w:name w:val="BABEA9F51A5540028AA5A39D5CE66E68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3">
    <w:name w:val="9D36A82F623842BBB9C99958770CA302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ED6F532E86F49909C7CB638071A81483">
    <w:name w:val="7ED6F532E86F49909C7CB638071A8148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3">
    <w:name w:val="ED80725D5CAD4482BAA985D3F1F7DC83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C9AECF0F244471879199DDCD0139333">
    <w:name w:val="E5C9AECF0F244471879199DDCD013933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3">
    <w:name w:val="EC53DDCD7A9148A4B26DD101065D7A07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FCF02B0A6AC4A2C81E60E2C77E3461F3">
    <w:name w:val="2FCF02B0A6AC4A2C81E60E2C77E3461F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3">
    <w:name w:val="CA66A2C83DC84A46AF660B80E455B9DC3"/>
    <w:rsid w:val="00D55B56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6EBF1A85BE44CDA981AAFDDFE46A12B">
    <w:name w:val="B6EBF1A85BE44CDA981AAFDDFE46A12B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1">
    <w:name w:val="FCEA349804514264B3435467588C53111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1">
    <w:name w:val="FF53C99AAEFE413FA489FE738683D3031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1">
    <w:name w:val="CF8278001B5647B9A67DEB15983FEDC91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">
    <w:name w:val="00F9B7EA7C964BBA96822EBE21D5AEAD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">
    <w:name w:val="0BE261624D4D491E8FAAA2683EF60180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1">
    <w:name w:val="26C12815F05048CAB330941FC343862B1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">
    <w:name w:val="1E6D62C8843A4207824FAD74AD38C92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">
    <w:name w:val="67A4368ABC0B4C93B09BB892E56AB97F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1">
    <w:name w:val="268B9F36F55F48EA8FA745728F7C5D5F1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">
    <w:name w:val="54DBC2F6741D44EDACDE2CEC228A0315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">
    <w:name w:val="D049B1834CE14E86A32A6E60F86CA0E4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1">
    <w:name w:val="390BF559F2014254AADC4D5D32FC914C1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1">
    <w:name w:val="FAD144E9EEA847589E936FF4F054B0BE1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1">
    <w:name w:val="B5A605C44085495995913F5196BC59E51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1">
    <w:name w:val="844A7D81111E43D48C8899EBFE7FC2A61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">
    <w:name w:val="A5CEE6AE23864891BBB288361AFE9AA9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">
    <w:name w:val="B268AC5248F2449D829FEE7DD6107827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1">
    <w:name w:val="E5B5F50D6960449B9F006CB40B260BEE1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">
    <w:name w:val="F4F354CB1C93491EADAEF216995347A8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">
    <w:name w:val="1FA347BC805E48C786B1C69AA6FD4B4D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1">
    <w:name w:val="E9DD848A7D89473CA97BB511D5DA7F9C1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">
    <w:name w:val="BABEA9F51A5540028AA5A39D5CE66E68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">
    <w:name w:val="9D36A82F623842BBB9C99958770CA30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1">
    <w:name w:val="42808818CC404ED8A9222869D373D0981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1">
    <w:name w:val="5BD5591102CD4766BA67454AB4A4800B1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1">
    <w:name w:val="DEDF6EF540FC47818F8573C422FBAE0E1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1">
    <w:name w:val="76B9A96F208F44DDBCD84F1C169FC6841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">
    <w:name w:val="7ED6F532E86F49909C7CB638071A8148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">
    <w:name w:val="ED80725D5CAD4482BAA985D3F1F7DC83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1">
    <w:name w:val="70F0F779F7B84D9E91D4AB4F0B0C50831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">
    <w:name w:val="E5C9AECF0F244471879199DDCD013933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">
    <w:name w:val="EC53DDCD7A9148A4B26DD101065D7A07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1">
    <w:name w:val="9F45E6AF62574B07AE5A6C38CF6FB6601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">
    <w:name w:val="2FCF02B0A6AC4A2C81E60E2C77E3461F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">
    <w:name w:val="CA66A2C83DC84A46AF660B80E455B9DC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">
    <w:name w:val="356BC7418F554BC39D15CF374E22913B"/>
    <w:rsid w:val="00B8170E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96167593FB542008A5C6EB4C5A1AA44">
    <w:name w:val="E96167593FB542008A5C6EB4C5A1AA44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A18C2B421AC4FA5A84DFD44EE26E6D6">
    <w:name w:val="BA18C2B421AC4FA5A84DFD44EE26E6D6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9CB3503B7EA42B7A60DEC630A952A6A">
    <w:name w:val="99CB3503B7EA42B7A60DEC630A952A6A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CE00EE56669F492090F7A64453C2A291">
    <w:name w:val="CE00EE56669F492090F7A64453C2A29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C3085E18F67D4D3989E28B59D6BCF4DE">
    <w:name w:val="C3085E18F67D4D3989E28B59D6BCF4DE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74979733D1F346AD8324E557F5348D88">
    <w:name w:val="74979733D1F346AD8324E557F5348D88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83B893679BD41C0914D66D7CC18F399">
    <w:name w:val="283B893679BD41C0914D66D7CC18F399"/>
    <w:rsid w:val="00B8170E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8C3851F310948D6874D0E7D54211444">
    <w:name w:val="E8C3851F310948D6874D0E7D54211444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19B76E68A4E4BE5A1DC48D0B5E4FDC1">
    <w:name w:val="A19B76E68A4E4BE5A1DC48D0B5E4FDC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21834553D6C4547A77A3898B36CF739">
    <w:name w:val="321834553D6C4547A77A3898B36CF739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7BEC40042514539909397D2C261B071">
    <w:name w:val="F7BEC40042514539909397D2C261B07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CBC7A7B683D40C785A422A8900C3FED">
    <w:name w:val="FCBC7A7B683D40C785A422A8900C3FED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C7735C3E46B42CFAD6B2908EE153092">
    <w:name w:val="AC7735C3E46B42CFAD6B2908EE153092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18FDCB7A3EC43FEBB2E125378602155">
    <w:name w:val="218FDCB7A3EC43FEBB2E125378602155"/>
    <w:rsid w:val="00B8170E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D6ABDF743B574ECF98834F0E90CD0290">
    <w:name w:val="D6ABDF743B574ECF98834F0E90CD0290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2BCD56C27A94C06801F845D0E43740D">
    <w:name w:val="52BCD56C27A94C06801F845D0E43740D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96C16F02D76414EB43A5E899BE6E605">
    <w:name w:val="896C16F02D76414EB43A5E899BE6E605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40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0708384E0104A9C96D4E570253D83BF">
    <w:name w:val="80708384E0104A9C96D4E570253D83BF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ED99AEB85474F49BDB246FFFCBD6779">
    <w:name w:val="CED99AEB85474F49BDB246FFFCBD6779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1">
    <w:name w:val="B6EBF1A85BE44CDA981AAFDDFE46A12B1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2">
    <w:name w:val="FCEA349804514264B3435467588C53112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2">
    <w:name w:val="FF53C99AAEFE413FA489FE738683D3032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2">
    <w:name w:val="CF8278001B5647B9A67DEB15983FEDC92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1">
    <w:name w:val="00F9B7EA7C964BBA96822EBE21D5AEAD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1">
    <w:name w:val="0BE261624D4D491E8FAAA2683EF60180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2">
    <w:name w:val="26C12815F05048CAB330941FC343862B2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1">
    <w:name w:val="1E6D62C8843A4207824FAD74AD38C921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1">
    <w:name w:val="67A4368ABC0B4C93B09BB892E56AB97F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2">
    <w:name w:val="268B9F36F55F48EA8FA745728F7C5D5F2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1">
    <w:name w:val="54DBC2F6741D44EDACDE2CEC228A0315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1">
    <w:name w:val="D049B1834CE14E86A32A6E60F86CA0E4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2">
    <w:name w:val="390BF559F2014254AADC4D5D32FC914C2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2">
    <w:name w:val="FAD144E9EEA847589E936FF4F054B0BE2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2">
    <w:name w:val="B5A605C44085495995913F5196BC59E52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2">
    <w:name w:val="844A7D81111E43D48C8899EBFE7FC2A62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1">
    <w:name w:val="A5CEE6AE23864891BBB288361AFE9AA9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1">
    <w:name w:val="B268AC5248F2449D829FEE7DD6107827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2">
    <w:name w:val="E5B5F50D6960449B9F006CB40B260BEE2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1">
    <w:name w:val="F4F354CB1C93491EADAEF216995347A8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1">
    <w:name w:val="1FA347BC805E48C786B1C69AA6FD4B4D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2">
    <w:name w:val="E9DD848A7D89473CA97BB511D5DA7F9C2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1">
    <w:name w:val="BABEA9F51A5540028AA5A39D5CE66E68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1">
    <w:name w:val="9D36A82F623842BBB9C99958770CA302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2">
    <w:name w:val="42808818CC404ED8A9222869D373D0982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2">
    <w:name w:val="5BD5591102CD4766BA67454AB4A4800B2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2">
    <w:name w:val="DEDF6EF540FC47818F8573C422FBAE0E2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2">
    <w:name w:val="76B9A96F208F44DDBCD84F1C169FC6842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1">
    <w:name w:val="7ED6F532E86F49909C7CB638071A8148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1">
    <w:name w:val="ED80725D5CAD4482BAA985D3F1F7DC83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2">
    <w:name w:val="70F0F779F7B84D9E91D4AB4F0B0C50832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1">
    <w:name w:val="E5C9AECF0F244471879199DDCD013933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1">
    <w:name w:val="EC53DDCD7A9148A4B26DD101065D7A07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2">
    <w:name w:val="9F45E6AF62574B07AE5A6C38CF6FB6602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1">
    <w:name w:val="2FCF02B0A6AC4A2C81E60E2C77E3461F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1">
    <w:name w:val="CA66A2C83DC84A46AF660B80E455B9DC1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1">
    <w:name w:val="356BC7418F554BC39D15CF374E22913B1"/>
    <w:rsid w:val="00B8170E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96167593FB542008A5C6EB4C5A1AA441">
    <w:name w:val="E96167593FB542008A5C6EB4C5A1AA44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A18C2B421AC4FA5A84DFD44EE26E6D61">
    <w:name w:val="BA18C2B421AC4FA5A84DFD44EE26E6D6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9CB3503B7EA42B7A60DEC630A952A6A1">
    <w:name w:val="99CB3503B7EA42B7A60DEC630A952A6A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CE00EE56669F492090F7A64453C2A2911">
    <w:name w:val="CE00EE56669F492090F7A64453C2A291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C3085E18F67D4D3989E28B59D6BCF4DE1">
    <w:name w:val="C3085E18F67D4D3989E28B59D6BCF4DE1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74979733D1F346AD8324E557F5348D881">
    <w:name w:val="74979733D1F346AD8324E557F5348D881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83B893679BD41C0914D66D7CC18F3991">
    <w:name w:val="283B893679BD41C0914D66D7CC18F3991"/>
    <w:rsid w:val="00B8170E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8C3851F310948D6874D0E7D542114441">
    <w:name w:val="E8C3851F310948D6874D0E7D54211444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19B76E68A4E4BE5A1DC48D0B5E4FDC11">
    <w:name w:val="A19B76E68A4E4BE5A1DC48D0B5E4FDC1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21834553D6C4547A77A3898B36CF7391">
    <w:name w:val="321834553D6C4547A77A3898B36CF739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7BEC40042514539909397D2C261B0711">
    <w:name w:val="F7BEC40042514539909397D2C261B071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CBC7A7B683D40C785A422A8900C3FED1">
    <w:name w:val="FCBC7A7B683D40C785A422A8900C3FED1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C7735C3E46B42CFAD6B2908EE1530921">
    <w:name w:val="AC7735C3E46B42CFAD6B2908EE1530921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18FDCB7A3EC43FEBB2E1253786021551">
    <w:name w:val="218FDCB7A3EC43FEBB2E1253786021551"/>
    <w:rsid w:val="00B8170E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D6ABDF743B574ECF98834F0E90CD02901">
    <w:name w:val="D6ABDF743B574ECF98834F0E90CD0290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2BCD56C27A94C06801F845D0E43740D1">
    <w:name w:val="52BCD56C27A94C06801F845D0E43740D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96C16F02D76414EB43A5E899BE6E6051">
    <w:name w:val="896C16F02D76414EB43A5E899BE6E6051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0708384E0104A9C96D4E570253D83BF1">
    <w:name w:val="80708384E0104A9C96D4E570253D83BF1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ED99AEB85474F49BDB246FFFCBD67791">
    <w:name w:val="CED99AEB85474F49BDB246FFFCBD67791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2">
    <w:name w:val="B6EBF1A85BE44CDA981AAFDDFE46A12B2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3">
    <w:name w:val="FCEA349804514264B3435467588C53113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3">
    <w:name w:val="FF53C99AAEFE413FA489FE738683D3033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3">
    <w:name w:val="CF8278001B5647B9A67DEB15983FEDC93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2">
    <w:name w:val="00F9B7EA7C964BBA96822EBE21D5AEAD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2">
    <w:name w:val="0BE261624D4D491E8FAAA2683EF60180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3">
    <w:name w:val="26C12815F05048CAB330941FC343862B3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2">
    <w:name w:val="1E6D62C8843A4207824FAD74AD38C921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2">
    <w:name w:val="67A4368ABC0B4C93B09BB892E56AB97F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3">
    <w:name w:val="268B9F36F55F48EA8FA745728F7C5D5F3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2">
    <w:name w:val="54DBC2F6741D44EDACDE2CEC228A0315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2">
    <w:name w:val="D049B1834CE14E86A32A6E60F86CA0E4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3">
    <w:name w:val="390BF559F2014254AADC4D5D32FC914C3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3">
    <w:name w:val="FAD144E9EEA847589E936FF4F054B0BE3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3">
    <w:name w:val="B5A605C44085495995913F5196BC59E53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3">
    <w:name w:val="844A7D81111E43D48C8899EBFE7FC2A63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2">
    <w:name w:val="A5CEE6AE23864891BBB288361AFE9AA9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2">
    <w:name w:val="B268AC5248F2449D829FEE7DD6107827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3">
    <w:name w:val="E5B5F50D6960449B9F006CB40B260BEE3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2">
    <w:name w:val="F4F354CB1C93491EADAEF216995347A8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2">
    <w:name w:val="1FA347BC805E48C786B1C69AA6FD4B4D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3">
    <w:name w:val="E9DD848A7D89473CA97BB511D5DA7F9C3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2">
    <w:name w:val="BABEA9F51A5540028AA5A39D5CE66E68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2">
    <w:name w:val="9D36A82F623842BBB9C99958770CA302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3">
    <w:name w:val="42808818CC404ED8A9222869D373D0983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3">
    <w:name w:val="5BD5591102CD4766BA67454AB4A4800B3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3">
    <w:name w:val="DEDF6EF540FC47818F8573C422FBAE0E3"/>
    <w:rsid w:val="00B8170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3">
    <w:name w:val="76B9A96F208F44DDBCD84F1C169FC6843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2">
    <w:name w:val="7ED6F532E86F49909C7CB638071A8148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2">
    <w:name w:val="ED80725D5CAD4482BAA985D3F1F7DC83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3">
    <w:name w:val="70F0F779F7B84D9E91D4AB4F0B0C50833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2">
    <w:name w:val="E5C9AECF0F244471879199DDCD013933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2">
    <w:name w:val="EC53DDCD7A9148A4B26DD101065D7A07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3">
    <w:name w:val="9F45E6AF62574B07AE5A6C38CF6FB6603"/>
    <w:rsid w:val="00B8170E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2">
    <w:name w:val="2FCF02B0A6AC4A2C81E60E2C77E3461F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2">
    <w:name w:val="CA66A2C83DC84A46AF660B80E455B9DC2"/>
    <w:rsid w:val="00B8170E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2">
    <w:name w:val="356BC7418F554BC39D15CF374E22913B2"/>
    <w:rsid w:val="00B8170E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96167593FB542008A5C6EB4C5A1AA442">
    <w:name w:val="E96167593FB542008A5C6EB4C5A1AA442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A18C2B421AC4FA5A84DFD44EE26E6D62">
    <w:name w:val="BA18C2B421AC4FA5A84DFD44EE26E6D62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99CB3503B7EA42B7A60DEC630A952A6A2">
    <w:name w:val="99CB3503B7EA42B7A60DEC630A952A6A2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CE00EE56669F492090F7A64453C2A2912">
    <w:name w:val="CE00EE56669F492090F7A64453C2A2912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C3085E18F67D4D3989E28B59D6BCF4DE2">
    <w:name w:val="C3085E18F67D4D3989E28B59D6BCF4DE2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74979733D1F346AD8324E557F5348D882">
    <w:name w:val="74979733D1F346AD8324E557F5348D882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83B893679BD41C0914D66D7CC18F3992">
    <w:name w:val="283B893679BD41C0914D66D7CC18F3992"/>
    <w:rsid w:val="00B8170E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E8C3851F310948D6874D0E7D542114442">
    <w:name w:val="E8C3851F310948D6874D0E7D542114442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19B76E68A4E4BE5A1DC48D0B5E4FDC12">
    <w:name w:val="A19B76E68A4E4BE5A1DC48D0B5E4FDC12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321834553D6C4547A77A3898B36CF7392">
    <w:name w:val="321834553D6C4547A77A3898B36CF7392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7BEC40042514539909397D2C261B0712">
    <w:name w:val="F7BEC40042514539909397D2C261B0712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CBC7A7B683D40C785A422A8900C3FED2">
    <w:name w:val="FCBC7A7B683D40C785A422A8900C3FED2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AC7735C3E46B42CFAD6B2908EE1530922">
    <w:name w:val="AC7735C3E46B42CFAD6B2908EE1530922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218FDCB7A3EC43FEBB2E1253786021552">
    <w:name w:val="218FDCB7A3EC43FEBB2E1253786021552"/>
    <w:rsid w:val="00B8170E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D6ABDF743B574ECF98834F0E90CD02902">
    <w:name w:val="D6ABDF743B574ECF98834F0E90CD02902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52BCD56C27A94C06801F845D0E43740D2">
    <w:name w:val="52BCD56C27A94C06801F845D0E43740D2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96C16F02D76414EB43A5E899BE6E6052">
    <w:name w:val="896C16F02D76414EB43A5E899BE6E6052"/>
    <w:rsid w:val="00B8170E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0708384E0104A9C96D4E570253D83BF2">
    <w:name w:val="80708384E0104A9C96D4E570253D83BF2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CED99AEB85474F49BDB246FFFCBD67792">
    <w:name w:val="CED99AEB85474F49BDB246FFFCBD67792"/>
    <w:rsid w:val="00B8170E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6EBF1A85BE44CDA981AAFDDFE46A12B3">
    <w:name w:val="B6EBF1A85BE44CDA981AAFDDFE46A12B3"/>
    <w:rsid w:val="00D273B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CEA349804514264B3435467588C53114">
    <w:name w:val="FCEA349804514264B3435467588C53114"/>
    <w:rsid w:val="00D273B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F53C99AAEFE413FA489FE738683D3034">
    <w:name w:val="FF53C99AAEFE413FA489FE738683D3034"/>
    <w:rsid w:val="00D273B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CF8278001B5647B9A67DEB15983FEDC94">
    <w:name w:val="CF8278001B5647B9A67DEB15983FEDC94"/>
    <w:rsid w:val="00D273B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00F9B7EA7C964BBA96822EBE21D5AEAD3">
    <w:name w:val="00F9B7EA7C964BBA96822EBE21D5AEAD3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0BE261624D4D491E8FAAA2683EF601803">
    <w:name w:val="0BE261624D4D491E8FAAA2683EF601803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C12815F05048CAB330941FC343862B4">
    <w:name w:val="26C12815F05048CAB330941FC343862B4"/>
    <w:rsid w:val="00D273B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1E6D62C8843A4207824FAD74AD38C9213">
    <w:name w:val="1E6D62C8843A4207824FAD74AD38C9213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67A4368ABC0B4C93B09BB892E56AB97F3">
    <w:name w:val="67A4368ABC0B4C93B09BB892E56AB97F3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268B9F36F55F48EA8FA745728F7C5D5F4">
    <w:name w:val="268B9F36F55F48EA8FA745728F7C5D5F4"/>
    <w:rsid w:val="00D273B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54DBC2F6741D44EDACDE2CEC228A03153">
    <w:name w:val="54DBC2F6741D44EDACDE2CEC228A03153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D049B1834CE14E86A32A6E60F86CA0E43">
    <w:name w:val="D049B1834CE14E86A32A6E60F86CA0E43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90BF559F2014254AADC4D5D32FC914C4">
    <w:name w:val="390BF559F2014254AADC4D5D32FC914C4"/>
    <w:rsid w:val="00D273B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FAD144E9EEA847589E936FF4F054B0BE4">
    <w:name w:val="FAD144E9EEA847589E936FF4F054B0BE4"/>
    <w:rsid w:val="00D273B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B5A605C44085495995913F5196BC59E54">
    <w:name w:val="B5A605C44085495995913F5196BC59E54"/>
    <w:rsid w:val="00D273B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844A7D81111E43D48C8899EBFE7FC2A64">
    <w:name w:val="844A7D81111E43D48C8899EBFE7FC2A64"/>
    <w:rsid w:val="00D273B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A5CEE6AE23864891BBB288361AFE9AA94">
    <w:name w:val="A5CEE6AE23864891BBB288361AFE9AA94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B268AC5248F2449D829FEE7DD61078274">
    <w:name w:val="B268AC5248F2449D829FEE7DD61078274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5B5F50D6960449B9F006CB40B260BEE4">
    <w:name w:val="E5B5F50D6960449B9F006CB40B260BEE4"/>
    <w:rsid w:val="00D273B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F4F354CB1C93491EADAEF216995347A84">
    <w:name w:val="F4F354CB1C93491EADAEF216995347A84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1FA347BC805E48C786B1C69AA6FD4B4D4">
    <w:name w:val="1FA347BC805E48C786B1C69AA6FD4B4D4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9DD848A7D89473CA97BB511D5DA7F9C4">
    <w:name w:val="E9DD848A7D89473CA97BB511D5DA7F9C4"/>
    <w:rsid w:val="00D273B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BABEA9F51A5540028AA5A39D5CE66E684">
    <w:name w:val="BABEA9F51A5540028AA5A39D5CE66E684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D36A82F623842BBB9C99958770CA3024">
    <w:name w:val="9D36A82F623842BBB9C99958770CA3024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42808818CC404ED8A9222869D373D0984">
    <w:name w:val="42808818CC404ED8A9222869D373D0984"/>
    <w:rsid w:val="00D273B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5BD5591102CD4766BA67454AB4A4800B4">
    <w:name w:val="5BD5591102CD4766BA67454AB4A4800B4"/>
    <w:rsid w:val="00D273B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DEDF6EF540FC47818F8573C422FBAE0E4">
    <w:name w:val="DEDF6EF540FC47818F8573C422FBAE0E4"/>
    <w:rsid w:val="00D273B0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Cs w:val="26"/>
    </w:rPr>
  </w:style>
  <w:style w:type="paragraph" w:customStyle="1" w:styleId="76B9A96F208F44DDBCD84F1C169FC6844">
    <w:name w:val="76B9A96F208F44DDBCD84F1C169FC6844"/>
    <w:rsid w:val="00D273B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7ED6F532E86F49909C7CB638071A81484">
    <w:name w:val="7ED6F532E86F49909C7CB638071A81484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D80725D5CAD4482BAA985D3F1F7DC834">
    <w:name w:val="ED80725D5CAD4482BAA985D3F1F7DC834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70F0F779F7B84D9E91D4AB4F0B0C50834">
    <w:name w:val="70F0F779F7B84D9E91D4AB4F0B0C50834"/>
    <w:rsid w:val="00D273B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E5C9AECF0F244471879199DDCD0139334">
    <w:name w:val="E5C9AECF0F244471879199DDCD0139334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EC53DDCD7A9148A4B26DD101065D7A074">
    <w:name w:val="EC53DDCD7A9148A4B26DD101065D7A074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9F45E6AF62574B07AE5A6C38CF6FB6604">
    <w:name w:val="9F45E6AF62574B07AE5A6C38CF6FB6604"/>
    <w:rsid w:val="00D273B0"/>
    <w:pPr>
      <w:jc w:val="center"/>
    </w:pPr>
    <w:rPr>
      <w:rFonts w:eastAsiaTheme="minorHAnsi"/>
      <w:color w:val="FFFFFF" w:themeColor="background1"/>
      <w:sz w:val="32"/>
      <w:szCs w:val="32"/>
    </w:rPr>
  </w:style>
  <w:style w:type="paragraph" w:customStyle="1" w:styleId="2FCF02B0A6AC4A2C81E60E2C77E3461F4">
    <w:name w:val="2FCF02B0A6AC4A2C81E60E2C77E3461F4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CA66A2C83DC84A46AF660B80E455B9DC4">
    <w:name w:val="CA66A2C83DC84A46AF660B80E455B9DC4"/>
    <w:rsid w:val="00D273B0"/>
    <w:pPr>
      <w:spacing w:after="0" w:line="240" w:lineRule="auto"/>
      <w:jc w:val="center"/>
    </w:pPr>
    <w:rPr>
      <w:rFonts w:eastAsiaTheme="minorHAnsi"/>
      <w:color w:val="FFFFFF" w:themeColor="background1"/>
      <w:szCs w:val="32"/>
    </w:rPr>
  </w:style>
  <w:style w:type="paragraph" w:customStyle="1" w:styleId="356BC7418F554BC39D15CF374E22913B3">
    <w:name w:val="356BC7418F554BC39D15CF374E22913B3"/>
    <w:rsid w:val="00D273B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ABB0D5B66AE447359C2B3F09A8B6DF1E">
    <w:name w:val="ABB0D5B66AE447359C2B3F09A8B6DF1E"/>
    <w:rsid w:val="00D273B0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69784340C4B84BC19EE27747D21386AE">
    <w:name w:val="69784340C4B84BC19EE27747D21386AE"/>
    <w:rsid w:val="00D273B0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6AA860EAD984519BE983FD881B22C38">
    <w:name w:val="B6AA860EAD984519BE983FD881B22C38"/>
    <w:rsid w:val="00D273B0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85F3ED9683884337ADDB07EE2E5AEF2B">
    <w:name w:val="85F3ED9683884337ADDB07EE2E5AEF2B"/>
    <w:rsid w:val="00D273B0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166F8F4207C140379392C997554B330D">
    <w:name w:val="166F8F4207C140379392C997554B330D"/>
    <w:rsid w:val="00D273B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B01F144B61614E4A882D9B505A27E170">
    <w:name w:val="B01F144B61614E4A882D9B505A27E170"/>
    <w:rsid w:val="00D273B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633DAB11FCFB46AFA5594C2BF1C2BEA1">
    <w:name w:val="633DAB11FCFB46AFA5594C2BF1C2BEA1"/>
    <w:rsid w:val="00D273B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659302CCBFCD48859468444CDC504CBA">
    <w:name w:val="659302CCBFCD48859468444CDC504CBA"/>
    <w:rsid w:val="00D273B0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45A24F873C6D42E595F97BA2B2B5F361">
    <w:name w:val="45A24F873C6D42E595F97BA2B2B5F361"/>
    <w:rsid w:val="00D273B0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CAA013A99294DAA9497DDDBB5E97B46">
    <w:name w:val="FCAA013A99294DAA9497DDDBB5E97B46"/>
    <w:rsid w:val="00D273B0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F111721290EE43499C53F831C4D29886">
    <w:name w:val="F111721290EE43499C53F831C4D29886"/>
    <w:rsid w:val="00D273B0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B84819FAE0A84B5D9BDA4A74A88B677E">
    <w:name w:val="B84819FAE0A84B5D9BDA4A74A88B677E"/>
    <w:rsid w:val="00D273B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4BFDDCBE8EF749ED8448807929625920">
    <w:name w:val="4BFDDCBE8EF749ED8448807929625920"/>
    <w:rsid w:val="00D273B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78583B514E644F3BAC710B0EB56D2439">
    <w:name w:val="78583B514E644F3BAC710B0EB56D2439"/>
    <w:rsid w:val="00D273B0"/>
    <w:pPr>
      <w:numPr>
        <w:ilvl w:val="1"/>
      </w:num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paragraph" w:customStyle="1" w:styleId="FBEE9FAFCE7843A3ADDCE216E9A9F7EA">
    <w:name w:val="FBEE9FAFCE7843A3ADDCE216E9A9F7EA"/>
    <w:rsid w:val="00D273B0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2042AAEF5F9E4F3BA303C9FA11F8CEB6">
    <w:name w:val="2042AAEF5F9E4F3BA303C9FA11F8CEB6"/>
    <w:rsid w:val="00D273B0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A760161A93CE42609371A36E44F95E06">
    <w:name w:val="A760161A93CE42609371A36E44F95E06"/>
    <w:rsid w:val="00D273B0"/>
    <w:pPr>
      <w:spacing w:after="0" w:line="192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360"/>
      <w:szCs w:val="56"/>
      <w14:textFill>
        <w14:gradFill>
          <w14:gsLst>
            <w14:gs w14:pos="0">
              <w14:schemeClr w14:val="accent1">
                <w14:lumMod w14:val="75000"/>
              </w14:schemeClr>
            </w14:gs>
            <w14:gs w14:pos="100000">
              <w14:srgbClr w14:val="C5A635"/>
            </w14:gs>
          </w14:gsLst>
          <w14:lin w14:ang="16200000" w14:scaled="0"/>
        </w14:gradFill>
      </w14:textFill>
    </w:rPr>
  </w:style>
  <w:style w:type="paragraph" w:customStyle="1" w:styleId="EDEAA372111A4DD5BC094DBE6B70C4C0">
    <w:name w:val="EDEAA372111A4DD5BC094DBE6B70C4C0"/>
    <w:rsid w:val="00D273B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  <w:style w:type="paragraph" w:customStyle="1" w:styleId="805A9AE442CB4449A5F9CFB7B4F29D62">
    <w:name w:val="805A9AE442CB4449A5F9CFB7B4F29D62"/>
    <w:rsid w:val="00D273B0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b/>
      <w:i/>
      <w:color w:val="4472C4" w:themeColor="accent1"/>
      <w:sz w:val="64"/>
      <w:szCs w:val="3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1.xml><?xml version="1.0" encoding="utf-8"?>
<a:theme xmlns:a="http://schemas.openxmlformats.org/drawingml/2006/main" name="TeacherAppreciation">
  <a:themeElements>
    <a:clrScheme name="Teacher Appreciatio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5A635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Teacher Appreciation">
      <a:majorFont>
        <a:latin typeface="Engravers MT"/>
        <a:ea typeface=""/>
        <a:cs typeface=""/>
      </a:majorFont>
      <a:minorFont>
        <a:latin typeface="Constantia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eacherAppreciation" id="{B1FF3DB2-8FE4-4EE3-858E-9812460569EB}" vid="{BEDAA844-7A77-4095-BF50-EDDE102A0DF2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5585C471-DE40-4939-A4A8-C87523396423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8499DA09-7D10-4B97-BAEE-33A5372521D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1.xml><?xml version="1.0" encoding="utf-8"?>
<ds:datastoreItem xmlns:ds="http://schemas.openxmlformats.org/officeDocument/2006/customXml" ds:itemID="{EAA5D9D0-DB22-4D05-9F07-7F9B4074B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45134783</ap:Template>
  <ap:TotalTime>0</ap:TotalTime>
  <ap:Pages>3</ap:Pages>
  <ap:Words>75</ap:Words>
  <ap:Characters>431</ap:Characters>
  <ap:DocSecurity>0</ap:DocSecurity>
  <ap:Lines>3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505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1-03-30T06:56:00Z</dcterms:created>
  <dcterms:modified xsi:type="dcterms:W3CDTF">2021-04-12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